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4FE2" w:rsidRDefault="00744FE2" w:rsidP="005953CA">
      <w:pPr>
        <w:spacing w:line="240" w:lineRule="auto"/>
        <w:rPr>
          <w:rFonts w:cs="2  Traffic"/>
        </w:rPr>
      </w:pPr>
      <w:bookmarkStart w:id="0" w:name="_GoBack"/>
      <w:bookmarkEnd w:id="0"/>
    </w:p>
    <w:tbl>
      <w:tblPr>
        <w:tblStyle w:val="TableGrid"/>
        <w:bidiVisual/>
        <w:tblW w:w="10491" w:type="dxa"/>
        <w:tblInd w:w="220" w:type="dxa"/>
        <w:tblLook w:val="04A0" w:firstRow="1" w:lastRow="0" w:firstColumn="1" w:lastColumn="0" w:noHBand="0" w:noVBand="1"/>
      </w:tblPr>
      <w:tblGrid>
        <w:gridCol w:w="668"/>
        <w:gridCol w:w="282"/>
        <w:gridCol w:w="922"/>
        <w:gridCol w:w="2115"/>
        <w:gridCol w:w="862"/>
        <w:gridCol w:w="547"/>
        <w:gridCol w:w="843"/>
        <w:gridCol w:w="1351"/>
        <w:gridCol w:w="222"/>
        <w:gridCol w:w="42"/>
        <w:gridCol w:w="1519"/>
        <w:gridCol w:w="1100"/>
        <w:gridCol w:w="9"/>
        <w:gridCol w:w="9"/>
      </w:tblGrid>
      <w:tr w:rsidR="005953CA" w:rsidRPr="000D5DB0" w:rsidTr="00805DFE">
        <w:trPr>
          <w:gridAfter w:val="1"/>
          <w:wAfter w:w="9" w:type="dxa"/>
          <w:trHeight w:val="1912"/>
        </w:trPr>
        <w:tc>
          <w:tcPr>
            <w:tcW w:w="10482" w:type="dxa"/>
            <w:gridSpan w:val="1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44FE2" w:rsidRDefault="00750FF5" w:rsidP="00626090">
            <w:pPr>
              <w:ind w:left="115"/>
              <w:jc w:val="center"/>
              <w:rPr>
                <w:rFonts w:cs="2  Titr"/>
                <w:sz w:val="16"/>
                <w:szCs w:val="16"/>
                <w:rtl/>
              </w:rPr>
            </w:pPr>
            <w:r>
              <w:rPr>
                <w:rFonts w:cs="2  Traffic" w:hint="cs"/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55AAAC2" wp14:editId="3255D2F5">
                      <wp:simplePos x="0" y="0"/>
                      <wp:positionH relativeFrom="column">
                        <wp:posOffset>1244600</wp:posOffset>
                      </wp:positionH>
                      <wp:positionV relativeFrom="paragraph">
                        <wp:posOffset>60960</wp:posOffset>
                      </wp:positionV>
                      <wp:extent cx="4041775" cy="1170305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041775" cy="11703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C0DF1" w:rsidRPr="000C0DF1" w:rsidRDefault="000C0DF1" w:rsidP="000C0DF1">
                                  <w:pPr>
                                    <w:jc w:val="center"/>
                                    <w:rPr>
                                      <w:rFonts w:asciiTheme="majorBidi" w:hAnsiTheme="majorBidi" w:cs="2  Titr"/>
                                      <w:b/>
                                      <w:bCs/>
                                      <w:color w:val="000000" w:themeColor="text1"/>
                                      <w:sz w:val="16"/>
                                      <w:szCs w:val="16"/>
                                      <w:rtl/>
                                    </w:rPr>
                                  </w:pPr>
                                  <w:r w:rsidRPr="000C0DF1">
                                    <w:rPr>
                                      <w:rFonts w:asciiTheme="majorBidi" w:hAnsiTheme="majorBidi" w:cs="2  Titr" w:hint="cs"/>
                                      <w:b/>
                                      <w:bCs/>
                                      <w:color w:val="000000" w:themeColor="text1"/>
                                      <w:sz w:val="16"/>
                                      <w:szCs w:val="16"/>
                                      <w:rtl/>
                                    </w:rPr>
                                    <w:t xml:space="preserve">بنام خدا  </w:t>
                                  </w:r>
                                </w:p>
                                <w:p w:rsidR="000C0DF1" w:rsidRPr="00CD6563" w:rsidRDefault="000C0DF1" w:rsidP="000C0DF1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CD6563">
                                    <w:rPr>
                                      <w:rFonts w:asciiTheme="majorBidi" w:hAnsiTheme="majorBidi" w:cs="2  Titr" w:hint="cs"/>
                                      <w:b/>
                                      <w:bCs/>
                                      <w:color w:val="000000" w:themeColor="text1"/>
                                      <w:sz w:val="36"/>
                                      <w:szCs w:val="36"/>
                                      <w:rtl/>
                                    </w:rPr>
                                    <w:t>طرح دوره (</w:t>
                                  </w:r>
                                  <w:r w:rsidRPr="00CD6563">
                                    <w:rPr>
                                      <w:rFonts w:asciiTheme="majorBidi" w:hAnsiTheme="majorBidi" w:cs="2  Titr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>Course Plan</w:t>
                                  </w:r>
                                  <w:r w:rsidRPr="00CD6563">
                                    <w:rPr>
                                      <w:rFonts w:asciiTheme="majorBidi" w:hAnsiTheme="majorBidi" w:cs="2  Titr" w:hint="cs"/>
                                      <w:b/>
                                      <w:bCs/>
                                      <w:color w:val="000000" w:themeColor="text1"/>
                                      <w:sz w:val="36"/>
                                      <w:szCs w:val="36"/>
                                      <w:rtl/>
                                    </w:rPr>
                                    <w:t>)</w:t>
                                  </w:r>
                                </w:p>
                                <w:p w:rsidR="000C0DF1" w:rsidRPr="000C0DF1" w:rsidRDefault="000C0DF1" w:rsidP="000C0DF1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Theme="majorBidi" w:hAnsiTheme="majorBidi" w:cs="2  Titr"/>
                                      <w:b/>
                                      <w:bCs/>
                                      <w:color w:val="000000" w:themeColor="text1"/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55AAAC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98pt;margin-top:4.8pt;width:318.25pt;height:92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" filled="f" stroked="f" strokeweight=".5pt">
                      <v:textbox>
                        <w:txbxContent>
                          <w:p w:rsidR="000C0DF1" w:rsidRPr="000C0DF1" w:rsidRDefault="000C0DF1" w:rsidP="000C0DF1">
                            <w:pPr>
                              <w:jc w:val="center"/>
                              <w:rPr>
                                <w:rFonts w:asciiTheme="majorBidi" w:hAnsiTheme="majorBidi" w:cs="2  Titr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rtl/>
                              </w:rPr>
                            </w:pPr>
                            <w:r w:rsidRPr="000C0DF1">
                              <w:rPr>
                                <w:rFonts w:asciiTheme="majorBidi" w:hAnsiTheme="majorBidi" w:cs="2  Titr" w:hint="cs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rtl/>
                              </w:rPr>
                              <w:t xml:space="preserve">بنام خدا  </w:t>
                            </w:r>
                          </w:p>
                          <w:p w:rsidR="000C0DF1" w:rsidRPr="00CD6563" w:rsidRDefault="000C0DF1" w:rsidP="000C0DF1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D6563">
                              <w:rPr>
                                <w:rFonts w:asciiTheme="majorBidi" w:hAnsiTheme="majorBidi" w:cs="2  Titr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rtl/>
                              </w:rPr>
                              <w:t>طرح دوره (</w:t>
                            </w:r>
                            <w:r w:rsidRPr="00CD6563">
                              <w:rPr>
                                <w:rFonts w:asciiTheme="majorBidi" w:hAnsiTheme="majorBidi" w:cs="2  Titr"/>
                                <w:color w:val="000000" w:themeColor="text1"/>
                                <w:sz w:val="32"/>
                                <w:szCs w:val="32"/>
                              </w:rPr>
                              <w:t>Course Plan</w:t>
                            </w:r>
                            <w:r w:rsidRPr="00CD6563">
                              <w:rPr>
                                <w:rFonts w:asciiTheme="majorBidi" w:hAnsiTheme="majorBidi" w:cs="2  Titr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rtl/>
                              </w:rPr>
                              <w:t>)</w:t>
                            </w:r>
                          </w:p>
                          <w:p w:rsidR="000C0DF1" w:rsidRPr="000C0DF1" w:rsidRDefault="000C0DF1" w:rsidP="000C0DF1">
                            <w:pPr>
                              <w:spacing w:line="240" w:lineRule="auto"/>
                              <w:jc w:val="center"/>
                              <w:rPr>
                                <w:rFonts w:asciiTheme="majorBidi" w:hAnsiTheme="majorBidi" w:cs="2  Titr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2  Traffic" w:hint="cs"/>
                <w:noProof/>
                <w:rtl/>
              </w:rPr>
              <w:drawing>
                <wp:anchor distT="0" distB="0" distL="114300" distR="114300" simplePos="0" relativeHeight="251661312" behindDoc="0" locked="0" layoutInCell="1" allowOverlap="1" wp14:anchorId="0EF0D64F" wp14:editId="485A5703">
                  <wp:simplePos x="0" y="0"/>
                  <wp:positionH relativeFrom="column">
                    <wp:posOffset>5163185</wp:posOffset>
                  </wp:positionH>
                  <wp:positionV relativeFrom="paragraph">
                    <wp:posOffset>67310</wp:posOffset>
                  </wp:positionV>
                  <wp:extent cx="842010" cy="835025"/>
                  <wp:effectExtent l="0" t="0" r="0" b="3175"/>
                  <wp:wrapNone/>
                  <wp:docPr id="116" name="Picture 115" descr="Logo-semnan_437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5" descr="Logo-semnan_4375.jpg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2010" cy="835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953CA" w:rsidRPr="005953CA">
              <w:rPr>
                <w:rFonts w:cs="2  Traffic" w:hint="cs"/>
                <w:rtl/>
              </w:rPr>
              <w:t xml:space="preserve"> </w:t>
            </w:r>
          </w:p>
          <w:p w:rsidR="005953CA" w:rsidRPr="000D5DB0" w:rsidRDefault="00750FF5" w:rsidP="00744FE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b/>
                <w:bCs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4675505</wp:posOffset>
                      </wp:positionH>
                      <wp:positionV relativeFrom="paragraph">
                        <wp:posOffset>481965</wp:posOffset>
                      </wp:positionV>
                      <wp:extent cx="1868170" cy="546100"/>
                      <wp:effectExtent l="0" t="0" r="0" b="635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8170" cy="5461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C0DF1" w:rsidRPr="00CD6563" w:rsidRDefault="000C0DF1" w:rsidP="000C0DF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2  Titr"/>
                                      <w:sz w:val="10"/>
                                      <w:szCs w:val="10"/>
                                      <w:rtl/>
                                    </w:rPr>
                                  </w:pPr>
                                  <w:r w:rsidRPr="00CD6563">
                                    <w:rPr>
                                      <w:rFonts w:cs="2  Titr" w:hint="cs"/>
                                      <w:sz w:val="10"/>
                                      <w:szCs w:val="10"/>
                                      <w:rtl/>
                                    </w:rPr>
                                    <w:t>دانشگاه علوم پزشکی و خدمات بهداشتی درمانی استان سمنان</w:t>
                                  </w:r>
                                </w:p>
                                <w:p w:rsidR="000C0DF1" w:rsidRPr="00CD6563" w:rsidRDefault="000C0DF1" w:rsidP="000C0DF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2  Titr"/>
                                      <w:sz w:val="10"/>
                                      <w:szCs w:val="10"/>
                                      <w:rtl/>
                                    </w:rPr>
                                  </w:pPr>
                                  <w:r w:rsidRPr="00CD6563">
                                    <w:rPr>
                                      <w:rFonts w:cs="2  Titr" w:hint="cs"/>
                                      <w:sz w:val="10"/>
                                      <w:szCs w:val="10"/>
                                      <w:rtl/>
                                    </w:rPr>
                                    <w:t>معاونت آموزشی دانشگاه</w:t>
                                  </w:r>
                                </w:p>
                                <w:p w:rsidR="000C0DF1" w:rsidRPr="00CD6563" w:rsidRDefault="000C0DF1" w:rsidP="000C0DF1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Theme="majorBidi" w:hAnsiTheme="majorBidi" w:cs="2  Titr"/>
                                      <w:b/>
                                      <w:bCs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 w:rsidRPr="00CD6563">
                                    <w:rPr>
                                      <w:rFonts w:cs="2  Titr" w:hint="cs"/>
                                      <w:sz w:val="16"/>
                                      <w:szCs w:val="16"/>
                                      <w:rtl/>
                                    </w:rPr>
                                    <w:t>مرکز مطالعه و توسعه آموزش علوم پزشکی</w:t>
                                  </w:r>
                                </w:p>
                                <w:p w:rsidR="000C0DF1" w:rsidRPr="000C0DF1" w:rsidRDefault="000C0DF1" w:rsidP="000C0DF1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Theme="majorBidi" w:hAnsiTheme="majorBidi" w:cs="2  Titr"/>
                                      <w:b/>
                                      <w:bCs/>
                                      <w:color w:val="000000" w:themeColor="text1"/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" o:spid="_x0000_s1027" type="#_x0000_t202" style="position:absolute;left:0;text-align:left;margin-left:368.15pt;margin-top:37.95pt;width:147.1pt;height:4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" filled="f" stroked="f" strokeweight=".5pt">
                      <v:textbox>
                        <w:txbxContent>
                          <w:p w:rsidR="000C0DF1" w:rsidRPr="00CD6563" w:rsidRDefault="000C0DF1" w:rsidP="000C0DF1">
                            <w:pPr>
                              <w:spacing w:after="0" w:line="240" w:lineRule="auto"/>
                              <w:jc w:val="center"/>
                              <w:rPr>
                                <w:rFonts w:cs="2  Titr"/>
                                <w:sz w:val="10"/>
                                <w:szCs w:val="10"/>
                                <w:rtl/>
                              </w:rPr>
                            </w:pPr>
                            <w:r w:rsidRPr="00CD6563">
                              <w:rPr>
                                <w:rFonts w:cs="2  Titr" w:hint="cs"/>
                                <w:sz w:val="10"/>
                                <w:szCs w:val="10"/>
                                <w:rtl/>
                              </w:rPr>
                              <w:t>دانشگاه علوم پزشکی و خدمات بهداشتی درمانی استان سمنان</w:t>
                            </w:r>
                          </w:p>
                          <w:p w:rsidR="000C0DF1" w:rsidRPr="00CD6563" w:rsidRDefault="000C0DF1" w:rsidP="000C0DF1">
                            <w:pPr>
                              <w:spacing w:after="0" w:line="240" w:lineRule="auto"/>
                              <w:jc w:val="center"/>
                              <w:rPr>
                                <w:rFonts w:cs="2  Titr"/>
                                <w:sz w:val="10"/>
                                <w:szCs w:val="10"/>
                                <w:rtl/>
                              </w:rPr>
                            </w:pPr>
                            <w:r w:rsidRPr="00CD6563">
                              <w:rPr>
                                <w:rFonts w:cs="2  Titr" w:hint="cs"/>
                                <w:sz w:val="10"/>
                                <w:szCs w:val="10"/>
                                <w:rtl/>
                              </w:rPr>
                              <w:t>معاونت آموزشی دانشگاه</w:t>
                            </w:r>
                          </w:p>
                          <w:p w:rsidR="000C0DF1" w:rsidRPr="00CD6563" w:rsidRDefault="000C0DF1" w:rsidP="000C0DF1">
                            <w:pPr>
                              <w:spacing w:line="240" w:lineRule="auto"/>
                              <w:jc w:val="center"/>
                              <w:rPr>
                                <w:rFonts w:asciiTheme="majorBidi" w:hAnsiTheme="majorBidi" w:cs="2  Titr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</w:pPr>
                            <w:r w:rsidRPr="00CD6563">
                              <w:rPr>
                                <w:rFonts w:cs="2  Titr" w:hint="cs"/>
                                <w:sz w:val="16"/>
                                <w:szCs w:val="16"/>
                                <w:rtl/>
                              </w:rPr>
                              <w:t>مرکز مطالعه و توسعه آموزش علوم پزشکی</w:t>
                            </w:r>
                          </w:p>
                          <w:p w:rsidR="000C0DF1" w:rsidRPr="000C0DF1" w:rsidRDefault="000C0DF1" w:rsidP="000C0DF1">
                            <w:pPr>
                              <w:spacing w:line="240" w:lineRule="auto"/>
                              <w:jc w:val="center"/>
                              <w:rPr>
                                <w:rFonts w:asciiTheme="majorBidi" w:hAnsiTheme="majorBidi" w:cs="2  Titr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دانشکده</w:t>
            </w:r>
          </w:p>
        </w:tc>
        <w:tc>
          <w:tcPr>
            <w:tcW w:w="8610" w:type="dxa"/>
            <w:gridSpan w:val="10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744FE2" w:rsidP="005425E9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پزشکی</w:t>
            </w:r>
            <w:r w:rsidR="005425E9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دندانپزشکی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پرستاری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522D5D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پیراپزشکی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522D5D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توانبخشی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بهداشت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522D5D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تغذیه و علوم غذایی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گروه آموزشی 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425E9" w:rsidP="005D66D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یمنی شناسی</w:t>
            </w:r>
            <w:r w:rsidR="00365204">
              <w:rPr>
                <w:rFonts w:asciiTheme="majorBidi" w:hAnsiTheme="majorBidi" w:cs="B Nazanin" w:hint="cs"/>
                <w:b/>
                <w:bCs/>
                <w:rtl/>
              </w:rPr>
              <w:t xml:space="preserve"> پزشکی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رشته/گرایش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425E9" w:rsidP="005D66D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پزشکی</w:t>
            </w:r>
            <w:r w:rsidR="00F40353">
              <w:rPr>
                <w:rFonts w:asciiTheme="majorBidi" w:hAnsiTheme="majorBidi" w:cs="B Nazanin" w:hint="cs"/>
                <w:b/>
                <w:bCs/>
                <w:rtl/>
              </w:rPr>
              <w:t xml:space="preserve"> بالینی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مقطع تحصیلی</w:t>
            </w:r>
            <w:r w:rsidR="00F0438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فراگیران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744FE2" w:rsidP="005350FC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کاردانی</w:t>
            </w:r>
            <w:r w:rsidR="00E97FDC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</w:t>
            </w:r>
            <w:r w:rsidR="00E97FDC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کارشناسی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پیوسته</w:t>
            </w:r>
            <w:r w:rsidR="005350FC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کارشناسی ناپیوسته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کارشناسی ارشد 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        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دکترای حرفه ای</w:t>
            </w:r>
            <w:r w:rsidR="00E97FDC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5350FC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دکترای تخصصی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</w:p>
        </w:tc>
      </w:tr>
      <w:tr w:rsidR="005953CA" w:rsidRPr="000D5DB0" w:rsidTr="001B081F">
        <w:trPr>
          <w:gridAfter w:val="1"/>
          <w:wAfter w:w="9" w:type="dxa"/>
          <w:trHeight w:val="456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عنوان واحد درسی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425E9" w:rsidP="005D66D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یمنی شناسی پزشکی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نوع واحد درسی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953CA" w:rsidP="00E66D82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تئوری</w:t>
            </w:r>
            <w:r w:rsidR="00F0438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5425E9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="00F0438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F04386" w:rsidRPr="00CD6563">
              <w:rPr>
                <w:rFonts w:ascii="Yu Gothic UI Light" w:eastAsia="Yu Gothic UI Light" w:hAnsi="Yu Gothic UI Light" w:cs="_MRT_Khodkar" w:hint="cs"/>
                <w:b/>
                <w:bCs/>
                <w:rtl/>
              </w:rPr>
              <w:t xml:space="preserve">    </w:t>
            </w:r>
            <w:r w:rsidR="00744FE2" w:rsidRPr="00CD6563">
              <w:rPr>
                <w:rFonts w:ascii="Yu Gothic UI Light" w:eastAsia="Yu Gothic UI Light" w:hAnsi="Yu Gothic UI Light" w:cs="_MRT_Khodkar" w:hint="cs"/>
                <w:b/>
                <w:bCs/>
                <w:rtl/>
              </w:rPr>
              <w:t xml:space="preserve"> </w:t>
            </w:r>
            <w:r w:rsidR="00CE1F16" w:rsidRPr="00CD6563">
              <w:rPr>
                <w:rFonts w:ascii="Yu Gothic UI Light" w:eastAsia="Yu Gothic UI Light" w:hAnsi="Yu Gothic UI Light" w:cs="_MRT_Khodkar" w:hint="cs"/>
                <w:b/>
                <w:bCs/>
                <w:rtl/>
              </w:rPr>
              <w:t xml:space="preserve">  </w:t>
            </w:r>
            <w:r w:rsidR="00744FE2" w:rsidRPr="00CD6563">
              <w:rPr>
                <w:rFonts w:ascii="Yu Gothic UI Light" w:eastAsia="Yu Gothic UI Light" w:hAnsi="Yu Gothic UI Light" w:cs="_MRT_Khodkar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عملی</w:t>
            </w:r>
            <w:r w:rsidR="002F5972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744FE2" w:rsidRPr="00CD6563">
              <w:rPr>
                <w:rFonts w:ascii="110_Besmellah_3(MRT)" w:eastAsia="Yu Gothic UI Light" w:hAnsi="110_Besmellah_3(MRT)" w:cs="_MRT_Khodkar"/>
                <w:b/>
                <w:bCs/>
                <w:rtl/>
              </w:rPr>
              <w:t xml:space="preserve"> </w:t>
            </w:r>
            <w:r w:rsidR="00CE1F16" w:rsidRPr="00CD6563">
              <w:rPr>
                <w:rFonts w:ascii="110_Besmellah_3(MRT)" w:eastAsia="Yu Gothic UI Light" w:hAnsi="110_Besmellah_3(MRT)" w:cs="_MRT_Khodkar" w:hint="cs"/>
                <w:b/>
                <w:bCs/>
                <w:rtl/>
              </w:rPr>
              <w:t xml:space="preserve">     </w:t>
            </w:r>
            <w:r w:rsidR="00E97FDC">
              <w:rPr>
                <w:rFonts w:ascii="110_Besmellah_3(MRT)" w:eastAsia="Yu Gothic UI Light" w:hAnsi="110_Besmellah_3(MRT)" w:cs="_MRT_Khodkar" w:hint="cs"/>
                <w:b/>
                <w:bCs/>
                <w:rtl/>
              </w:rPr>
              <w:t xml:space="preserve">   </w:t>
            </w:r>
            <w:r w:rsidR="00CE1F16" w:rsidRPr="00CD6563">
              <w:rPr>
                <w:rFonts w:ascii="110_Besmellah_3(MRT)" w:eastAsia="Yu Gothic UI Light" w:hAnsi="110_Besmellah_3(MRT)" w:cs="_MRT_Khodkar" w:hint="cs"/>
                <w:b/>
                <w:bCs/>
                <w:rtl/>
              </w:rPr>
              <w:t xml:space="preserve">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کارآموزی</w:t>
            </w:r>
            <w:r w:rsidR="002F5972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2F5972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E97FDC">
              <w:rPr>
                <w:rFonts w:asciiTheme="majorBidi" w:hAnsiTheme="majorBidi" w:cs="B Nazanin" w:hint="cs"/>
                <w:b/>
                <w:bCs/>
                <w:rtl/>
              </w:rPr>
              <w:t xml:space="preserve">      </w:t>
            </w:r>
            <w:r w:rsidR="002F5972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</w:t>
            </w:r>
            <w:r w:rsidR="00CE1F16" w:rsidRPr="00CD6563">
              <w:rPr>
                <w:rFonts w:asciiTheme="majorBidi" w:hAnsiTheme="majorBidi" w:cs="B Nazanin" w:hint="cs"/>
                <w:b/>
                <w:bCs/>
                <w:rtl/>
              </w:rPr>
              <w:t>کارورزی</w:t>
            </w:r>
            <w:r w:rsidR="002F5972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2F5972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F0438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  </w:t>
            </w:r>
            <w:r w:rsidR="00CE1F1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16474F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تعداد واحد/ ساعت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7A4F02" w:rsidP="00F40353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تعداد واحد :  </w:t>
            </w:r>
            <w:r w:rsidR="00E66D82">
              <w:rPr>
                <w:rFonts w:asciiTheme="majorBidi" w:hAnsiTheme="majorBidi" w:cs="B Nazanin" w:hint="cs"/>
                <w:b/>
                <w:bCs/>
                <w:rtl/>
              </w:rPr>
              <w:t>1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   </w:t>
            </w:r>
            <w:r w:rsidR="0016474F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    </w:t>
            </w:r>
            <w:r w:rsidR="0016474F" w:rsidRPr="00CD6563">
              <w:rPr>
                <w:rFonts w:asciiTheme="majorBidi" w:hAnsiTheme="majorBidi" w:cs="B Nazanin" w:hint="cs"/>
                <w:b/>
                <w:bCs/>
                <w:rtl/>
              </w:rPr>
              <w:t>زمان (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ساعت</w:t>
            </w:r>
            <w:r w:rsidR="0016474F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)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: </w:t>
            </w:r>
            <w:r w:rsidR="00E66D82">
              <w:rPr>
                <w:rFonts w:asciiTheme="majorBidi" w:hAnsiTheme="majorBidi" w:cs="B Nazanin" w:hint="cs"/>
                <w:b/>
                <w:bCs/>
                <w:rtl/>
              </w:rPr>
              <w:t xml:space="preserve">سه شنبه </w:t>
            </w:r>
            <w:r w:rsidR="00F40353">
              <w:rPr>
                <w:rFonts w:asciiTheme="majorBidi" w:hAnsiTheme="majorBidi" w:cs="B Nazanin" w:hint="cs"/>
                <w:b/>
                <w:bCs/>
                <w:rtl/>
              </w:rPr>
              <w:t>10-8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کد درس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F40353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132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  <w:bottom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5953C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پیش نیاز/هم نیاز </w:t>
            </w:r>
          </w:p>
        </w:tc>
        <w:tc>
          <w:tcPr>
            <w:tcW w:w="8610" w:type="dxa"/>
            <w:gridSpan w:val="10"/>
            <w:tcBorders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F40353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یمنی شناسی پزشکی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نام و نام خانوادگی مدرس / مدرسین </w:t>
            </w:r>
          </w:p>
        </w:tc>
        <w:tc>
          <w:tcPr>
            <w:tcW w:w="8610" w:type="dxa"/>
            <w:gridSpan w:val="10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9C2E51" w:rsidP="000C6751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دکتر </w:t>
            </w:r>
            <w:r w:rsidR="000C6751">
              <w:rPr>
                <w:rFonts w:asciiTheme="majorBidi" w:hAnsiTheme="majorBidi" w:cs="B Nazanin" w:hint="cs"/>
                <w:b/>
                <w:bCs/>
                <w:rtl/>
              </w:rPr>
              <w:t>بهارلو</w:t>
            </w:r>
            <w:r w:rsidR="00444D82">
              <w:rPr>
                <w:rFonts w:asciiTheme="majorBidi" w:hAnsiTheme="majorBidi" w:cs="B Nazanin" w:hint="cs"/>
                <w:b/>
                <w:bCs/>
                <w:rtl/>
              </w:rPr>
              <w:t xml:space="preserve">، دکتر </w:t>
            </w:r>
            <w:r w:rsidR="000C6751">
              <w:rPr>
                <w:rFonts w:asciiTheme="majorBidi" w:hAnsiTheme="majorBidi" w:cs="B Nazanin" w:hint="cs"/>
                <w:b/>
                <w:bCs/>
                <w:rtl/>
              </w:rPr>
              <w:t>یوسفی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رشته تحصیلی</w:t>
            </w:r>
            <w:r w:rsidR="000B1EDF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مدرس 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D34833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یمنی شناسی</w:t>
            </w:r>
            <w:r w:rsidR="00E44B03">
              <w:rPr>
                <w:rFonts w:asciiTheme="majorBidi" w:hAnsiTheme="majorBidi" w:cs="B Nazanin" w:hint="cs"/>
                <w:b/>
                <w:bCs/>
                <w:rtl/>
              </w:rPr>
              <w:t xml:space="preserve"> پزشکی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مقطع تحصیلی</w:t>
            </w:r>
            <w:r w:rsidR="000B1EDF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مدرس 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D34833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دکتری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رتبه علمی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9C2E51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ستادیار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پست الکترونیک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622D1B" w:rsidP="00E66D82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/>
                <w:b/>
                <w:bCs/>
              </w:rPr>
              <w:t>Yosefi_bahman@yahoo.com</w:t>
            </w:r>
            <w:r>
              <w:t xml:space="preserve"> </w:t>
            </w:r>
            <w:hyperlink r:id="rId6" w:history="1"/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  <w:bottom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0B1EDF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آدرس / </w:t>
            </w:r>
            <w:r w:rsidR="005953CA" w:rsidRPr="00CD6563">
              <w:rPr>
                <w:rFonts w:asciiTheme="majorBidi" w:hAnsiTheme="majorBidi" w:cs="B Nazanin" w:hint="cs"/>
                <w:b/>
                <w:bCs/>
                <w:rtl/>
              </w:rPr>
              <w:t>شماره تماس</w:t>
            </w:r>
          </w:p>
        </w:tc>
        <w:tc>
          <w:tcPr>
            <w:tcW w:w="8610" w:type="dxa"/>
            <w:gridSpan w:val="10"/>
            <w:tcBorders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</w:tr>
      <w:tr w:rsidR="005953CA" w:rsidRPr="000D5DB0" w:rsidTr="001B081F">
        <w:trPr>
          <w:gridAfter w:val="1"/>
          <w:wAfter w:w="9" w:type="dxa"/>
          <w:trHeight w:val="768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اهداف کلی</w:t>
            </w:r>
          </w:p>
          <w:p w:rsidR="00522D5D" w:rsidRPr="00CD6563" w:rsidRDefault="00522D5D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8610" w:type="dxa"/>
            <w:gridSpan w:val="10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106342" w:rsidRDefault="00A04B57" w:rsidP="00A04B57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75" w:line="375" w:lineRule="atLeast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10634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آشنایی با مبانی علم ایمنی شناسی کاربردی</w:t>
            </w:r>
          </w:p>
          <w:p w:rsidR="00A04B57" w:rsidRPr="00106342" w:rsidRDefault="00A04B57" w:rsidP="00A04B57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75" w:line="375" w:lineRule="atLeast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10634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آشنایی با اهمیت و کاربرد</w:t>
            </w:r>
            <w:r w:rsidR="009C4903" w:rsidRPr="0010634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های علم ایمنی شناسی در درمان انواع بیماری ها</w:t>
            </w:r>
          </w:p>
          <w:p w:rsidR="009C4903" w:rsidRPr="00106342" w:rsidRDefault="009C4903" w:rsidP="00A04B57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75" w:line="375" w:lineRule="atLeast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آشنایی  با مولکولها و سلول های ایمنی که در حال حاضر به عنوان تشخیص و درمان بیماری های مختلف استفاده می شوند.</w:t>
            </w:r>
          </w:p>
        </w:tc>
      </w:tr>
      <w:tr w:rsidR="004A0190" w:rsidRPr="000D5DB0" w:rsidTr="001B081F">
        <w:trPr>
          <w:gridAfter w:val="1"/>
          <w:wAfter w:w="9" w:type="dxa"/>
          <w:trHeight w:val="768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4A0190" w:rsidRPr="00CD6563" w:rsidRDefault="004A0190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(شرح توصیف درس)</w:t>
            </w:r>
          </w:p>
        </w:tc>
        <w:tc>
          <w:tcPr>
            <w:tcW w:w="8610" w:type="dxa"/>
            <w:gridSpan w:val="10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4A0190" w:rsidRPr="00073AAF" w:rsidRDefault="009C4903" w:rsidP="00E819E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073AAF">
              <w:rPr>
                <w:rFonts w:ascii="iransans" w:hAnsi="iransans" w:cs="B Nazanin" w:hint="cs"/>
                <w:b/>
                <w:bCs/>
                <w:color w:val="000000" w:themeColor="text1"/>
                <w:sz w:val="20"/>
                <w:szCs w:val="20"/>
                <w:shd w:val="clear" w:color="auto" w:fill="FFFFFF"/>
                <w:rtl/>
              </w:rPr>
              <w:t>درس ایمنی شناسی پزشکی به منظور آشنایی دانشجویان پزشکی با اهمیت و کاربرد علم ایمنی شناسی، نقش دستگاه ایمنی در بیماری های مختلف، آشنایی با ایمونوپاتوژنز بیماری های خودایمن، آشنایی با ایمونوپاتوژنز بیماری های عفونی، ایمونوپاتوژنز رد پیوند اندام ها، ایمونوپاتوژنز سرطان و کاربرد عوامل ایمونوژنیک در درمان آن، ایمونوپاتوژنز بیماری های ازدیاد حساسیت و آلرژی، استفاده از مولکول ها و آنتی بادی ها و سلول های ایمنی در تشخیص و درمان انواع بیماری ها می باشد.</w:t>
            </w:r>
          </w:p>
        </w:tc>
      </w:tr>
      <w:tr w:rsidR="005953CA" w:rsidRPr="000D5DB0" w:rsidTr="001B081F">
        <w:trPr>
          <w:gridAfter w:val="1"/>
          <w:wAfter w:w="9" w:type="dxa"/>
          <w:trHeight w:val="832"/>
        </w:trPr>
        <w:tc>
          <w:tcPr>
            <w:tcW w:w="1872" w:type="dxa"/>
            <w:gridSpan w:val="3"/>
            <w:tcBorders>
              <w:left w:val="single" w:sz="24" w:space="0" w:color="auto"/>
              <w:bottom w:val="single" w:sz="4" w:space="0" w:color="auto"/>
            </w:tcBorders>
            <w:shd w:val="clear" w:color="auto" w:fill="FFFF66"/>
            <w:vAlign w:val="center"/>
          </w:tcPr>
          <w:p w:rsidR="005953CA" w:rsidRPr="00CD6563" w:rsidRDefault="005953CA" w:rsidP="00C067B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اهداف اختصاصی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E36F9" w:rsidRPr="00106342" w:rsidRDefault="005E36F9" w:rsidP="00622D1B">
            <w:pPr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  <w:r w:rsidRPr="00106342">
              <w:rPr>
                <w:rFonts w:asciiTheme="majorBidi" w:hAnsiTheme="majorBidi" w:cs="B Nazanin" w:hint="cs"/>
                <w:b/>
                <w:bCs/>
                <w:rtl/>
              </w:rPr>
              <w:t xml:space="preserve">جلسه اول (دکتر </w:t>
            </w:r>
            <w:r w:rsidR="00622D1B">
              <w:rPr>
                <w:rFonts w:asciiTheme="majorBidi" w:hAnsiTheme="majorBidi" w:cs="B Nazanin" w:hint="cs"/>
                <w:b/>
                <w:bCs/>
                <w:rtl/>
              </w:rPr>
              <w:t>یوسفی</w:t>
            </w:r>
            <w:r w:rsidRPr="00106342">
              <w:rPr>
                <w:rFonts w:asciiTheme="majorBidi" w:hAnsiTheme="majorBidi" w:cs="B Nazanin" w:hint="cs"/>
                <w:b/>
                <w:bCs/>
                <w:rtl/>
              </w:rPr>
              <w:t xml:space="preserve">) </w:t>
            </w:r>
            <w:r w:rsidR="00F40353" w:rsidRPr="00106342">
              <w:rPr>
                <w:rFonts w:asciiTheme="majorBidi" w:hAnsiTheme="majorBidi" w:cs="B Nazanin"/>
                <w:b/>
                <w:bCs/>
                <w:rtl/>
              </w:rPr>
              <w:t>واکس</w:t>
            </w:r>
            <w:r w:rsidR="00F40353" w:rsidRPr="00106342">
              <w:rPr>
                <w:rFonts w:asciiTheme="majorBidi" w:hAnsiTheme="majorBidi" w:cs="B Nazanin" w:hint="cs"/>
                <w:b/>
                <w:bCs/>
                <w:rtl/>
              </w:rPr>
              <w:t>ی</w:t>
            </w:r>
            <w:r w:rsidR="00F40353" w:rsidRPr="00106342">
              <w:rPr>
                <w:rFonts w:asciiTheme="majorBidi" w:hAnsiTheme="majorBidi" w:cs="B Nazanin" w:hint="eastAsia"/>
                <w:b/>
                <w:bCs/>
                <w:rtl/>
              </w:rPr>
              <w:t>ناس</w:t>
            </w:r>
            <w:r w:rsidR="00F40353" w:rsidRPr="00106342">
              <w:rPr>
                <w:rFonts w:asciiTheme="majorBidi" w:hAnsiTheme="majorBidi" w:cs="B Nazanin" w:hint="cs"/>
                <w:b/>
                <w:bCs/>
                <w:rtl/>
              </w:rPr>
              <w:t>ی</w:t>
            </w:r>
            <w:r w:rsidR="00F40353" w:rsidRPr="00106342">
              <w:rPr>
                <w:rFonts w:asciiTheme="majorBidi" w:hAnsiTheme="majorBidi" w:cs="B Nazanin" w:hint="eastAsia"/>
                <w:b/>
                <w:bCs/>
                <w:rtl/>
              </w:rPr>
              <w:t>ون</w:t>
            </w:r>
            <w:r w:rsidR="00F40353" w:rsidRPr="00106342">
              <w:rPr>
                <w:rFonts w:asciiTheme="majorBidi" w:hAnsiTheme="majorBidi" w:cs="B Nazanin"/>
                <w:b/>
                <w:bCs/>
                <w:rtl/>
              </w:rPr>
              <w:t xml:space="preserve"> و ا</w:t>
            </w:r>
            <w:r w:rsidR="00F40353" w:rsidRPr="00106342">
              <w:rPr>
                <w:rFonts w:asciiTheme="majorBidi" w:hAnsiTheme="majorBidi" w:cs="B Nazanin" w:hint="cs"/>
                <w:b/>
                <w:bCs/>
                <w:rtl/>
              </w:rPr>
              <w:t>ی</w:t>
            </w:r>
            <w:r w:rsidR="00F40353" w:rsidRPr="00106342">
              <w:rPr>
                <w:rFonts w:asciiTheme="majorBidi" w:hAnsiTheme="majorBidi" w:cs="B Nazanin" w:hint="eastAsia"/>
                <w:b/>
                <w:bCs/>
                <w:rtl/>
              </w:rPr>
              <w:t>من</w:t>
            </w:r>
            <w:r w:rsidR="00F40353" w:rsidRPr="00106342">
              <w:rPr>
                <w:rFonts w:asciiTheme="majorBidi" w:hAnsiTheme="majorBidi" w:cs="B Nazanin" w:hint="cs"/>
                <w:b/>
                <w:bCs/>
                <w:rtl/>
              </w:rPr>
              <w:t>ی</w:t>
            </w:r>
            <w:r w:rsidR="00F40353" w:rsidRPr="00106342">
              <w:rPr>
                <w:rFonts w:asciiTheme="majorBidi" w:hAnsiTheme="majorBidi" w:cs="B Nazanin"/>
                <w:b/>
                <w:bCs/>
                <w:rtl/>
              </w:rPr>
              <w:t xml:space="preserve"> ساز</w:t>
            </w:r>
            <w:r w:rsidR="00F40353" w:rsidRPr="00106342">
              <w:rPr>
                <w:rFonts w:asciiTheme="majorBidi" w:hAnsiTheme="majorBidi" w:cs="B Nazanin" w:hint="cs"/>
                <w:b/>
                <w:bCs/>
                <w:rtl/>
              </w:rPr>
              <w:t>ی</w:t>
            </w:r>
          </w:p>
          <w:p w:rsidR="005E36F9" w:rsidRPr="00106342" w:rsidRDefault="005E36F9" w:rsidP="005E36F9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پاسخهای ایمنی در مقابل واکسن را توضیح دهد. </w:t>
            </w:r>
          </w:p>
          <w:p w:rsidR="005E36F9" w:rsidRPr="00106342" w:rsidRDefault="005E36F9" w:rsidP="005E36F9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ویژگیهای یک واکسن را توضیح دهد.</w:t>
            </w:r>
          </w:p>
          <w:p w:rsidR="00E124DB" w:rsidRPr="00106342" w:rsidRDefault="005E36F9" w:rsidP="005E36F9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استراتژیهای ساخت واکسن </w:t>
            </w:r>
            <w:r w:rsidR="00E124DB"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را درک کند.</w:t>
            </w:r>
          </w:p>
          <w:p w:rsidR="005E36F9" w:rsidRPr="00106342" w:rsidRDefault="005E36F9" w:rsidP="005E36F9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انواع واکسن</w:t>
            </w:r>
            <w:r w:rsidRPr="00106342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="00E124DB"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را شناخته و توضیح دهد.</w:t>
            </w:r>
          </w:p>
          <w:p w:rsidR="005E36F9" w:rsidRPr="00106342" w:rsidRDefault="005E36F9" w:rsidP="000C6751">
            <w:pPr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  <w:r w:rsidRPr="00106342">
              <w:rPr>
                <w:rFonts w:asciiTheme="majorBidi" w:hAnsiTheme="majorBidi" w:cs="B Nazanin" w:hint="cs"/>
                <w:b/>
                <w:bCs/>
                <w:rtl/>
              </w:rPr>
              <w:t>جلسه دوم</w:t>
            </w:r>
            <w:r w:rsidR="00E66D82" w:rsidRPr="00106342">
              <w:rPr>
                <w:rFonts w:asciiTheme="majorBidi" w:hAnsiTheme="majorBidi" w:cs="B Nazanin" w:hint="cs"/>
                <w:b/>
                <w:bCs/>
                <w:rtl/>
              </w:rPr>
              <w:t xml:space="preserve"> (دکتر </w:t>
            </w:r>
            <w:r w:rsidR="000C6751">
              <w:rPr>
                <w:rFonts w:asciiTheme="majorBidi" w:hAnsiTheme="majorBidi" w:cs="B Nazanin" w:hint="cs"/>
                <w:b/>
                <w:bCs/>
                <w:rtl/>
              </w:rPr>
              <w:t>بهارلو</w:t>
            </w:r>
            <w:r w:rsidR="00E66D82" w:rsidRPr="00106342">
              <w:rPr>
                <w:rFonts w:asciiTheme="majorBidi" w:hAnsiTheme="majorBidi" w:cs="B Nazanin" w:hint="cs"/>
                <w:b/>
                <w:bCs/>
                <w:rtl/>
              </w:rPr>
              <w:t xml:space="preserve">) </w:t>
            </w:r>
            <w:r w:rsidR="00F40353" w:rsidRPr="00106342">
              <w:rPr>
                <w:rFonts w:asciiTheme="majorBidi" w:hAnsiTheme="majorBidi" w:cs="B Nazanin"/>
                <w:b/>
                <w:bCs/>
                <w:rtl/>
              </w:rPr>
              <w:t>ازد</w:t>
            </w:r>
            <w:r w:rsidR="00F40353" w:rsidRPr="00106342">
              <w:rPr>
                <w:rFonts w:asciiTheme="majorBidi" w:hAnsiTheme="majorBidi" w:cs="B Nazanin" w:hint="cs"/>
                <w:b/>
                <w:bCs/>
                <w:rtl/>
              </w:rPr>
              <w:t>ی</w:t>
            </w:r>
            <w:r w:rsidR="00F40353" w:rsidRPr="00106342">
              <w:rPr>
                <w:rFonts w:asciiTheme="majorBidi" w:hAnsiTheme="majorBidi" w:cs="B Nazanin" w:hint="eastAsia"/>
                <w:b/>
                <w:bCs/>
                <w:rtl/>
              </w:rPr>
              <w:t>اد</w:t>
            </w:r>
            <w:r w:rsidR="00F40353" w:rsidRPr="00106342">
              <w:rPr>
                <w:rFonts w:asciiTheme="majorBidi" w:hAnsiTheme="majorBidi" w:cs="B Nazanin"/>
                <w:b/>
                <w:bCs/>
                <w:rtl/>
              </w:rPr>
              <w:t xml:space="preserve"> حساس</w:t>
            </w:r>
            <w:r w:rsidR="00F40353" w:rsidRPr="00106342">
              <w:rPr>
                <w:rFonts w:asciiTheme="majorBidi" w:hAnsiTheme="majorBidi" w:cs="B Nazanin" w:hint="cs"/>
                <w:b/>
                <w:bCs/>
                <w:rtl/>
              </w:rPr>
              <w:t>ی</w:t>
            </w:r>
            <w:r w:rsidR="00F40353" w:rsidRPr="00106342">
              <w:rPr>
                <w:rFonts w:asciiTheme="majorBidi" w:hAnsiTheme="majorBidi" w:cs="B Nazanin" w:hint="eastAsia"/>
                <w:b/>
                <w:bCs/>
                <w:rtl/>
              </w:rPr>
              <w:t>ت</w:t>
            </w:r>
            <w:r w:rsidR="00F40353" w:rsidRPr="00106342">
              <w:rPr>
                <w:rFonts w:asciiTheme="majorBidi" w:hAnsiTheme="majorBidi" w:cs="B Nazanin"/>
                <w:b/>
                <w:bCs/>
                <w:rtl/>
              </w:rPr>
              <w:t xml:space="preserve"> </w:t>
            </w:r>
            <w:r w:rsidR="00F40353" w:rsidRPr="00106342">
              <w:rPr>
                <w:rFonts w:asciiTheme="majorBidi" w:hAnsiTheme="majorBidi" w:cs="B Nazanin"/>
                <w:b/>
                <w:bCs/>
              </w:rPr>
              <w:t>I- IV</w:t>
            </w:r>
          </w:p>
          <w:p w:rsidR="005E36F9" w:rsidRPr="00106342" w:rsidRDefault="005E36F9" w:rsidP="005E36F9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علل و انواع بیماریهای ازدیاد حساسیت را توضیح دهد</w:t>
            </w:r>
          </w:p>
          <w:p w:rsidR="005E36F9" w:rsidRPr="00106342" w:rsidRDefault="005E36F9" w:rsidP="005E36F9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واکنشهای ازدیاد حساسیت فوری را بشناسد</w:t>
            </w:r>
          </w:p>
          <w:p w:rsidR="005E36F9" w:rsidRPr="00106342" w:rsidRDefault="005E36F9" w:rsidP="005E36F9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نقش </w:t>
            </w:r>
            <w:proofErr w:type="spellStart"/>
            <w:r w:rsidRPr="00106342">
              <w:rPr>
                <w:rFonts w:cs="B Nazanin"/>
                <w:b/>
                <w:bCs/>
                <w:sz w:val="20"/>
                <w:szCs w:val="20"/>
              </w:rPr>
              <w:t>IgE</w:t>
            </w:r>
            <w:proofErr w:type="spellEnd"/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، ماست سل، بازوفیل و ائوزینوفیل در آلرژی را توضیح دهد</w:t>
            </w:r>
          </w:p>
          <w:p w:rsidR="005E36F9" w:rsidRPr="00106342" w:rsidRDefault="005E36F9" w:rsidP="005E36F9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بیماریهای آلرژیک و راههای درمانی آنرا بشناسد.</w:t>
            </w:r>
          </w:p>
          <w:p w:rsidR="005E36F9" w:rsidRPr="00106342" w:rsidRDefault="005E36F9" w:rsidP="005E36F9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lastRenderedPageBreak/>
              <w:t>بیماریهای ایجاد شده بوسیله آنتی بادیها و  بیماریهای ایجاد شده بوسیله لنفوسیتهای</w:t>
            </w:r>
            <w:r w:rsidRPr="00106342">
              <w:rPr>
                <w:rFonts w:cs="B Nazanin"/>
                <w:b/>
                <w:bCs/>
                <w:sz w:val="20"/>
                <w:szCs w:val="20"/>
              </w:rPr>
              <w:t>T</w:t>
            </w: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را توضیح دهد.</w:t>
            </w:r>
          </w:p>
          <w:p w:rsidR="00E124DB" w:rsidRPr="00106342" w:rsidRDefault="00E124DB" w:rsidP="00622D1B">
            <w:pPr>
              <w:jc w:val="lowKashida"/>
              <w:rPr>
                <w:rFonts w:cs="B Nazanin"/>
                <w:b/>
                <w:bCs/>
                <w:rtl/>
              </w:rPr>
            </w:pPr>
            <w:r w:rsidRPr="00106342">
              <w:rPr>
                <w:rFonts w:cs="B Nazanin" w:hint="cs"/>
                <w:b/>
                <w:bCs/>
                <w:rtl/>
              </w:rPr>
              <w:t xml:space="preserve">جلسه سوم (دکتر </w:t>
            </w:r>
            <w:r w:rsidR="00622D1B">
              <w:rPr>
                <w:rFonts w:cs="B Nazanin" w:hint="cs"/>
                <w:b/>
                <w:bCs/>
                <w:rtl/>
              </w:rPr>
              <w:t>یوسفی</w:t>
            </w:r>
            <w:r w:rsidRPr="00106342">
              <w:rPr>
                <w:rFonts w:cs="B Nazanin" w:hint="cs"/>
                <w:b/>
                <w:bCs/>
                <w:rtl/>
              </w:rPr>
              <w:t>) ایمونوهماتولوژی</w:t>
            </w:r>
          </w:p>
          <w:p w:rsidR="00E124DB" w:rsidRPr="00106342" w:rsidRDefault="00E124DB" w:rsidP="00E124DB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bookmarkStart w:id="1" w:name="OLE_LINK41"/>
            <w:bookmarkStart w:id="2" w:name="OLE_LINK42"/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سیستمهای گروه خونی</w:t>
            </w:r>
            <w:bookmarkEnd w:id="1"/>
            <w:bookmarkEnd w:id="2"/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را بشناسد. </w:t>
            </w:r>
          </w:p>
          <w:p w:rsidR="00E66563" w:rsidRPr="00106342" w:rsidRDefault="00E124DB" w:rsidP="00E124DB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سیستم </w:t>
            </w:r>
            <w:bookmarkStart w:id="3" w:name="OLE_LINK39"/>
            <w:bookmarkStart w:id="4" w:name="OLE_LINK40"/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گروه خونی </w:t>
            </w:r>
            <w:bookmarkEnd w:id="3"/>
            <w:bookmarkEnd w:id="4"/>
            <w:r w:rsidRPr="00106342">
              <w:rPr>
                <w:rFonts w:cs="B Nazanin"/>
                <w:b/>
                <w:bCs/>
                <w:sz w:val="20"/>
                <w:szCs w:val="20"/>
              </w:rPr>
              <w:t>ABO</w:t>
            </w:r>
            <w:r w:rsidR="00E66563"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را بشناسد.</w:t>
            </w: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:rsidR="00E66563" w:rsidRPr="00106342" w:rsidRDefault="00E124DB" w:rsidP="00E124DB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گروه خونی  </w:t>
            </w:r>
            <w:r w:rsidRPr="00106342">
              <w:rPr>
                <w:rFonts w:cs="B Nazanin"/>
                <w:b/>
                <w:bCs/>
                <w:sz w:val="20"/>
                <w:szCs w:val="20"/>
              </w:rPr>
              <w:t>RH</w:t>
            </w:r>
            <w:r w:rsidR="00E66563"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را توضیح دهد.</w:t>
            </w:r>
          </w:p>
          <w:p w:rsidR="00E66563" w:rsidRPr="00106342" w:rsidRDefault="00E66563" w:rsidP="00E124DB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سایر سیستمهای گروه خونی را بشناسد.</w:t>
            </w:r>
          </w:p>
          <w:p w:rsidR="00E124DB" w:rsidRPr="00106342" w:rsidRDefault="00E124DB" w:rsidP="00E124DB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اختلالات ایمونولوژیک خون، انتقال خون</w:t>
            </w:r>
            <w:r w:rsidR="00E66563"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را توضیح دهد.</w:t>
            </w:r>
          </w:p>
          <w:p w:rsidR="00E66563" w:rsidRPr="00106342" w:rsidRDefault="007A70E7" w:rsidP="000C6751">
            <w:pPr>
              <w:jc w:val="lowKashida"/>
              <w:rPr>
                <w:rFonts w:cs="B Nazanin"/>
                <w:b/>
                <w:bCs/>
                <w:rtl/>
              </w:rPr>
            </w:pPr>
            <w:r w:rsidRPr="00106342">
              <w:rPr>
                <w:rFonts w:cs="B Nazanin" w:hint="cs"/>
                <w:b/>
                <w:bCs/>
                <w:rtl/>
              </w:rPr>
              <w:t xml:space="preserve">جلسه چهارم (دکتر </w:t>
            </w:r>
            <w:r w:rsidR="000C6751">
              <w:rPr>
                <w:rFonts w:cs="B Nazanin" w:hint="cs"/>
                <w:b/>
                <w:bCs/>
                <w:rtl/>
              </w:rPr>
              <w:t>بهارلو</w:t>
            </w:r>
            <w:r w:rsidRPr="00106342">
              <w:rPr>
                <w:rFonts w:cs="B Nazanin" w:hint="cs"/>
                <w:b/>
                <w:bCs/>
                <w:rtl/>
              </w:rPr>
              <w:t>) بیماریهای خودایمنی</w:t>
            </w:r>
          </w:p>
          <w:p w:rsidR="00B62215" w:rsidRPr="00106342" w:rsidRDefault="00B62215" w:rsidP="00E124DB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بیماریهای خودایمن را بشناسد</w:t>
            </w:r>
          </w:p>
          <w:p w:rsidR="00B62215" w:rsidRPr="00106342" w:rsidRDefault="00B62215" w:rsidP="00E124DB">
            <w:pPr>
              <w:jc w:val="lowKashida"/>
              <w:rPr>
                <w:rFonts w:cs="B Nazanin"/>
                <w:b/>
                <w:bCs/>
                <w:sz w:val="20"/>
                <w:szCs w:val="20"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رویکردهای درمانی برای بیماریهای خودایمن را توضیح دهد.</w:t>
            </w:r>
          </w:p>
          <w:p w:rsidR="00B62215" w:rsidRPr="00106342" w:rsidRDefault="00B62215" w:rsidP="00622D1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06342">
              <w:rPr>
                <w:rFonts w:cs="B Nazanin" w:hint="cs"/>
                <w:b/>
                <w:bCs/>
                <w:rtl/>
              </w:rPr>
              <w:t xml:space="preserve">جلسه پنجم (دکتر </w:t>
            </w:r>
            <w:r w:rsidR="000C6751">
              <w:rPr>
                <w:rFonts w:cs="B Nazanin" w:hint="cs"/>
                <w:b/>
                <w:bCs/>
                <w:rtl/>
              </w:rPr>
              <w:t>بهارلو</w:t>
            </w:r>
            <w:r w:rsidRPr="00106342">
              <w:rPr>
                <w:rFonts w:cs="B Nazanin" w:hint="cs"/>
                <w:b/>
                <w:bCs/>
                <w:rtl/>
              </w:rPr>
              <w:t>) سرطان</w:t>
            </w:r>
            <w:r w:rsidRPr="00106342">
              <w:rPr>
                <w:rFonts w:cs="B Nazanin"/>
                <w:b/>
                <w:bCs/>
                <w:rtl/>
              </w:rPr>
              <w:t xml:space="preserve"> </w:t>
            </w:r>
            <w:r w:rsidRPr="00106342">
              <w:rPr>
                <w:rFonts w:cs="B Nazanin" w:hint="cs"/>
                <w:b/>
                <w:bCs/>
                <w:rtl/>
              </w:rPr>
              <w:t>و</w:t>
            </w:r>
            <w:r w:rsidRPr="00106342">
              <w:rPr>
                <w:rFonts w:cs="B Nazanin"/>
                <w:b/>
                <w:bCs/>
                <w:rtl/>
              </w:rPr>
              <w:t xml:space="preserve"> </w:t>
            </w:r>
            <w:r w:rsidRPr="00106342">
              <w:rPr>
                <w:rFonts w:cs="B Nazanin" w:hint="cs"/>
                <w:b/>
                <w:bCs/>
                <w:rtl/>
              </w:rPr>
              <w:t>ایمونوتراپی</w:t>
            </w:r>
            <w:r w:rsidRPr="00106342">
              <w:rPr>
                <w:rFonts w:cs="B Nazanin"/>
                <w:b/>
                <w:bCs/>
                <w:rtl/>
              </w:rPr>
              <w:t xml:space="preserve"> </w:t>
            </w:r>
            <w:r w:rsidRPr="00106342">
              <w:rPr>
                <w:rFonts w:cs="B Nazanin" w:hint="cs"/>
                <w:b/>
                <w:bCs/>
                <w:rtl/>
              </w:rPr>
              <w:t>های</w:t>
            </w:r>
            <w:r w:rsidRPr="00106342">
              <w:rPr>
                <w:rFonts w:cs="B Nazanin"/>
                <w:b/>
                <w:bCs/>
                <w:rtl/>
              </w:rPr>
              <w:t xml:space="preserve"> </w:t>
            </w:r>
            <w:r w:rsidRPr="00106342">
              <w:rPr>
                <w:rFonts w:cs="B Nazanin" w:hint="cs"/>
                <w:b/>
                <w:bCs/>
                <w:rtl/>
              </w:rPr>
              <w:t>رایج</w:t>
            </w:r>
          </w:p>
          <w:p w:rsidR="003B1B5D" w:rsidRPr="00106342" w:rsidRDefault="003B1B5D" w:rsidP="003B1B5D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ویژگیهای پاسخهای ایمنی در مقابل تومور را بشناسد. </w:t>
            </w:r>
          </w:p>
          <w:p w:rsidR="003B1B5D" w:rsidRPr="00106342" w:rsidRDefault="003B1B5D" w:rsidP="003B1B5D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آنتی ژنهای توموری را تشخیص دهد. </w:t>
            </w:r>
          </w:p>
          <w:p w:rsidR="003B1B5D" w:rsidRPr="00106342" w:rsidRDefault="003B1B5D" w:rsidP="003B1B5D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پاسخهای ایمنی ذاتی و آداپتیو در برابر تومور را شرح دهد. </w:t>
            </w:r>
          </w:p>
          <w:p w:rsidR="003B1B5D" w:rsidRPr="00106342" w:rsidRDefault="003B1B5D" w:rsidP="003B1B5D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مکانیسم های گریز تومورها از پاسخهای ایمنی را بداند. </w:t>
            </w:r>
          </w:p>
          <w:p w:rsidR="003B1B5D" w:rsidRPr="00106342" w:rsidRDefault="003B1B5D" w:rsidP="003B1B5D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ایمونوتراپی و رویکردهای درمانی</w:t>
            </w:r>
            <w:r w:rsidRPr="00106342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="005A180A"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آن را توضیح دهید</w:t>
            </w:r>
          </w:p>
          <w:p w:rsidR="00B62215" w:rsidRPr="00106342" w:rsidRDefault="00B62215" w:rsidP="00622D1B">
            <w:pPr>
              <w:jc w:val="lowKashida"/>
              <w:rPr>
                <w:rFonts w:cs="B Nazanin"/>
                <w:b/>
                <w:bCs/>
                <w:rtl/>
              </w:rPr>
            </w:pPr>
            <w:r w:rsidRPr="00106342">
              <w:rPr>
                <w:rFonts w:cs="B Nazanin" w:hint="cs"/>
                <w:b/>
                <w:bCs/>
                <w:rtl/>
              </w:rPr>
              <w:t xml:space="preserve">جلسه ششم (دکتر </w:t>
            </w:r>
            <w:r w:rsidR="00622D1B">
              <w:rPr>
                <w:rFonts w:cs="B Nazanin" w:hint="cs"/>
                <w:b/>
                <w:bCs/>
                <w:rtl/>
              </w:rPr>
              <w:t>یوسفی</w:t>
            </w:r>
            <w:r w:rsidRPr="00106342">
              <w:rPr>
                <w:rFonts w:cs="B Nazanin" w:hint="cs"/>
                <w:b/>
                <w:bCs/>
                <w:rtl/>
              </w:rPr>
              <w:t>) بیماریهای نقص ایمنی</w:t>
            </w:r>
          </w:p>
          <w:p w:rsidR="00B62215" w:rsidRPr="00106342" w:rsidRDefault="00B62215" w:rsidP="00B62215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ویژگیهای عمومی بیماریهای نقص ایمنی را بشناسد </w:t>
            </w:r>
          </w:p>
          <w:p w:rsidR="00B62215" w:rsidRPr="00106342" w:rsidRDefault="00B62215" w:rsidP="00B62215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کمبودهای ایمنی مادرزادی، نقایص ایمنی ذاتی، نقص ایمنی مختلط شدید، نقایص آنتی بادی، نقایص فعال شدن و عملکرد لنفوسیتهای </w:t>
            </w:r>
            <w:r w:rsidRPr="00106342">
              <w:rPr>
                <w:rFonts w:cs="B Nazanin"/>
                <w:b/>
                <w:bCs/>
                <w:sz w:val="20"/>
                <w:szCs w:val="20"/>
              </w:rPr>
              <w:t>T</w:t>
            </w: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، اختلالات چندسیستمی را بشناسد</w:t>
            </w:r>
          </w:p>
          <w:p w:rsidR="00B62215" w:rsidRPr="00106342" w:rsidRDefault="00B62215" w:rsidP="00B62215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کمبودهای ایمنی اکتسابی، ویروس </w:t>
            </w:r>
            <w:r w:rsidRPr="00106342">
              <w:rPr>
                <w:rFonts w:cs="B Nazanin"/>
                <w:b/>
                <w:bCs/>
                <w:sz w:val="20"/>
                <w:szCs w:val="20"/>
              </w:rPr>
              <w:t>HIV</w:t>
            </w: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و بیماری </w:t>
            </w:r>
            <w:r w:rsidRPr="00106342">
              <w:rPr>
                <w:rFonts w:cs="B Nazanin"/>
                <w:b/>
                <w:bCs/>
                <w:sz w:val="20"/>
                <w:szCs w:val="20"/>
              </w:rPr>
              <w:t xml:space="preserve">AIDS </w:t>
            </w: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را بشناسد.</w:t>
            </w:r>
          </w:p>
          <w:p w:rsidR="00B62215" w:rsidRPr="00106342" w:rsidRDefault="00B62215" w:rsidP="00B62215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رویکردهای درمانی برای بیماریهای نقص ایمنی را بداند.</w:t>
            </w:r>
          </w:p>
          <w:p w:rsidR="00B62215" w:rsidRPr="00106342" w:rsidRDefault="00B62215" w:rsidP="00622D1B">
            <w:pPr>
              <w:jc w:val="lowKashida"/>
              <w:rPr>
                <w:rFonts w:cs="B Nazanin"/>
                <w:b/>
                <w:bCs/>
                <w:rtl/>
              </w:rPr>
            </w:pPr>
            <w:r w:rsidRPr="00106342">
              <w:rPr>
                <w:rFonts w:cs="B Nazanin" w:hint="cs"/>
                <w:b/>
                <w:bCs/>
                <w:rtl/>
              </w:rPr>
              <w:t xml:space="preserve">جلسه هفتم (دکتر </w:t>
            </w:r>
            <w:r w:rsidR="00622D1B">
              <w:rPr>
                <w:rFonts w:cs="B Nazanin" w:hint="cs"/>
                <w:b/>
                <w:bCs/>
                <w:rtl/>
              </w:rPr>
              <w:t>یوسفی</w:t>
            </w:r>
            <w:r w:rsidRPr="00106342">
              <w:rPr>
                <w:rFonts w:cs="B Nazanin" w:hint="cs"/>
                <w:b/>
                <w:bCs/>
                <w:rtl/>
              </w:rPr>
              <w:t>) پاسخ های ایمنی در برابر میکروب ها</w:t>
            </w:r>
          </w:p>
          <w:p w:rsidR="00B62215" w:rsidRPr="00106342" w:rsidRDefault="00B62215" w:rsidP="00B62215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ایمنی ذاتی و آداپتیو در برابر ویروسها را توضیح دهد و مکانیسمهای</w:t>
            </w:r>
            <w:r w:rsidR="00BC172D"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bookmarkStart w:id="5" w:name="OLE_LINK23"/>
            <w:bookmarkStart w:id="6" w:name="OLE_LINK24"/>
            <w:r w:rsidR="00BC172D"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گریز ویروسها از سیستم ایمنی</w:t>
            </w:r>
            <w:bookmarkEnd w:id="5"/>
            <w:bookmarkEnd w:id="6"/>
            <w:r w:rsidR="00BC172D"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را بشناسد.</w:t>
            </w:r>
          </w:p>
          <w:p w:rsidR="00BC172D" w:rsidRPr="00106342" w:rsidRDefault="00B62215" w:rsidP="00BC172D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ایمنی ذاتی و آداپتیو در برابر باکتریها را بشناسد</w:t>
            </w:r>
            <w:r w:rsidR="00E819EF"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و مکانیسمهای گریز باکتریها از سیستم ایمنی را بشناسد.</w:t>
            </w:r>
          </w:p>
          <w:p w:rsidR="00B62215" w:rsidRPr="00106342" w:rsidRDefault="00B62215" w:rsidP="00BC172D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ایمنی</w:t>
            </w:r>
            <w:r w:rsidR="00E819EF"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ذاتی و آداپتیو در برابر انگلها</w:t>
            </w:r>
            <w:r w:rsidR="00E819EF" w:rsidRPr="00106342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="00E819EF"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را بشناسد و نحوه</w:t>
            </w: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گریز انگلها از مکانیسمهای ایمنی</w:t>
            </w:r>
            <w:r w:rsidRPr="00106342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="00E819EF"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را توضیح دهد.</w:t>
            </w:r>
          </w:p>
          <w:p w:rsidR="00B62215" w:rsidRPr="00106342" w:rsidRDefault="00B62215" w:rsidP="00622D1B">
            <w:pPr>
              <w:jc w:val="lowKashida"/>
              <w:rPr>
                <w:rFonts w:cs="B Nazanin"/>
                <w:b/>
                <w:bCs/>
                <w:rtl/>
              </w:rPr>
            </w:pPr>
            <w:r w:rsidRPr="00106342">
              <w:rPr>
                <w:rFonts w:cs="B Nazanin" w:hint="cs"/>
                <w:b/>
                <w:bCs/>
                <w:rtl/>
              </w:rPr>
              <w:t>جلسه هشتم (دکتر</w:t>
            </w:r>
            <w:r w:rsidR="00444D82" w:rsidRPr="00106342">
              <w:rPr>
                <w:rFonts w:cs="B Nazanin" w:hint="cs"/>
                <w:b/>
                <w:bCs/>
                <w:rtl/>
              </w:rPr>
              <w:t xml:space="preserve"> </w:t>
            </w:r>
            <w:r w:rsidR="000C6751">
              <w:rPr>
                <w:rFonts w:cs="B Nazanin" w:hint="cs"/>
                <w:b/>
                <w:bCs/>
                <w:rtl/>
              </w:rPr>
              <w:t>بهارلو</w:t>
            </w:r>
            <w:r w:rsidRPr="00106342">
              <w:rPr>
                <w:rFonts w:cs="B Nazanin" w:hint="cs"/>
                <w:b/>
                <w:bCs/>
                <w:rtl/>
              </w:rPr>
              <w:t>) ایمونولوژی پیوند</w:t>
            </w:r>
          </w:p>
          <w:p w:rsidR="00E819EF" w:rsidRPr="00106342" w:rsidRDefault="00E819EF" w:rsidP="00E819EF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پاسخهای ایمنی به آلوگرافتها را بشناسد </w:t>
            </w:r>
          </w:p>
          <w:p w:rsidR="00E819EF" w:rsidRPr="00106342" w:rsidRDefault="00E819EF" w:rsidP="00E819EF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مکانیسمهای اجرایی رد آلوگرافت را توضیح دهد. </w:t>
            </w:r>
          </w:p>
          <w:p w:rsidR="00E819EF" w:rsidRPr="00106342" w:rsidRDefault="00E819EF" w:rsidP="00E819EF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پیشگیری و درمان رد آلوگرافت را بشناسد.</w:t>
            </w:r>
          </w:p>
          <w:p w:rsidR="005953CA" w:rsidRPr="00106342" w:rsidRDefault="00E819EF" w:rsidP="00E819EF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06342">
              <w:rPr>
                <w:rFonts w:cs="B Nazanin" w:hint="cs"/>
                <w:b/>
                <w:bCs/>
                <w:sz w:val="20"/>
                <w:szCs w:val="20"/>
                <w:rtl/>
              </w:rPr>
              <w:t>با پیوند مغز استخوان و مکانیسم های رد آن آشنا شود.</w:t>
            </w:r>
          </w:p>
        </w:tc>
      </w:tr>
      <w:tr w:rsidR="00092D82" w:rsidRPr="000D5DB0" w:rsidTr="001B081F">
        <w:trPr>
          <w:gridAfter w:val="1"/>
          <w:wAfter w:w="9" w:type="dxa"/>
          <w:trHeight w:val="570"/>
        </w:trPr>
        <w:tc>
          <w:tcPr>
            <w:tcW w:w="1872" w:type="dxa"/>
            <w:gridSpan w:val="3"/>
            <w:vMerge w:val="restart"/>
            <w:tcBorders>
              <w:top w:val="single" w:sz="2" w:space="0" w:color="auto"/>
              <w:left w:val="single" w:sz="24" w:space="0" w:color="auto"/>
            </w:tcBorders>
            <w:shd w:val="clear" w:color="auto" w:fill="FFFF66"/>
          </w:tcPr>
          <w:p w:rsidR="007A4F02" w:rsidRPr="00CD6563" w:rsidRDefault="007A4F02" w:rsidP="007A4F02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lastRenderedPageBreak/>
              <w:t xml:space="preserve">پیامدهای یادگیری : </w:t>
            </w:r>
          </w:p>
        </w:tc>
        <w:tc>
          <w:tcPr>
            <w:tcW w:w="2977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FFF66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حیطه شناختی</w:t>
            </w:r>
          </w:p>
        </w:tc>
        <w:tc>
          <w:tcPr>
            <w:tcW w:w="3005" w:type="dxa"/>
            <w:gridSpan w:val="5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66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حیطه عاطفی</w:t>
            </w:r>
          </w:p>
        </w:tc>
        <w:tc>
          <w:tcPr>
            <w:tcW w:w="2628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FFF66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حیطه روانی حرکتی</w:t>
            </w:r>
          </w:p>
        </w:tc>
      </w:tr>
      <w:tr w:rsidR="00D65BA7" w:rsidRPr="000D5DB0" w:rsidTr="001B081F">
        <w:trPr>
          <w:gridAfter w:val="1"/>
          <w:wAfter w:w="9" w:type="dxa"/>
          <w:trHeight w:val="257"/>
        </w:trPr>
        <w:tc>
          <w:tcPr>
            <w:tcW w:w="1872" w:type="dxa"/>
            <w:gridSpan w:val="3"/>
            <w:vMerge/>
            <w:tcBorders>
              <w:left w:val="single" w:sz="24" w:space="0" w:color="auto"/>
              <w:bottom w:val="single" w:sz="24" w:space="0" w:color="auto"/>
            </w:tcBorders>
            <w:shd w:val="clear" w:color="auto" w:fill="FFFF66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2977" w:type="dxa"/>
            <w:gridSpan w:val="2"/>
            <w:tcBorders>
              <w:top w:val="single" w:sz="2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3005" w:type="dxa"/>
            <w:gridSpan w:val="5"/>
            <w:tcBorders>
              <w:top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2628" w:type="dxa"/>
            <w:gridSpan w:val="3"/>
            <w:tcBorders>
              <w:top w:val="single" w:sz="2" w:space="0" w:color="auto"/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</w:tr>
      <w:tr w:rsidR="00D65BA7" w:rsidRPr="000D5DB0" w:rsidTr="001B081F">
        <w:trPr>
          <w:gridAfter w:val="2"/>
          <w:wAfter w:w="18" w:type="dxa"/>
        </w:trPr>
        <w:tc>
          <w:tcPr>
            <w:tcW w:w="1872" w:type="dxa"/>
            <w:gridSpan w:val="3"/>
            <w:vMerge w:val="restart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7A4F02" w:rsidRPr="00F62E99" w:rsidRDefault="007A4F0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>روش های تدریس</w:t>
            </w:r>
          </w:p>
        </w:tc>
        <w:tc>
          <w:tcPr>
            <w:tcW w:w="2977" w:type="dxa"/>
            <w:gridSpan w:val="2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0C1B45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سخنرانی و تدریس توسط استاد</w:t>
            </w:r>
            <w:r w:rsidR="000C1B45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A2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</w:t>
            </w:r>
          </w:p>
        </w:tc>
        <w:tc>
          <w:tcPr>
            <w:tcW w:w="3005" w:type="dxa"/>
            <w:gridSpan w:val="5"/>
            <w:tcBorders>
              <w:top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CF0A7B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سخنرانی توسط دانشجو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</w:t>
            </w:r>
          </w:p>
        </w:tc>
        <w:tc>
          <w:tcPr>
            <w:tcW w:w="2619" w:type="dxa"/>
            <w:gridSpan w:val="2"/>
            <w:tcBorders>
              <w:top w:val="single" w:sz="24" w:space="0" w:color="auto"/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نمایش عملی</w:t>
            </w:r>
            <w:r w:rsidR="00F62E99"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    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</w:tr>
      <w:tr w:rsidR="00D65BA7" w:rsidRPr="000D5DB0" w:rsidTr="001B081F">
        <w:trPr>
          <w:gridAfter w:val="2"/>
          <w:wAfter w:w="18" w:type="dxa"/>
        </w:trPr>
        <w:tc>
          <w:tcPr>
            <w:tcW w:w="1872" w:type="dxa"/>
            <w:gridSpan w:val="3"/>
            <w:vMerge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7A4F02" w:rsidRPr="00F62E99" w:rsidRDefault="007A4F0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7" w:type="dxa"/>
            <w:gridSpan w:val="2"/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پرسش و پاسخ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</w:t>
            </w:r>
          </w:p>
        </w:tc>
        <w:tc>
          <w:tcPr>
            <w:tcW w:w="3005" w:type="dxa"/>
            <w:gridSpan w:val="5"/>
            <w:tcBorders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CF0A7B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یادگیری مبتنی بر حل مسئله</w:t>
            </w:r>
            <w:r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(PBL)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  <w:tc>
          <w:tcPr>
            <w:tcW w:w="2619" w:type="dxa"/>
            <w:gridSpan w:val="2"/>
            <w:tcBorders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کارگاه آموزشی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</w:t>
            </w:r>
          </w:p>
        </w:tc>
      </w:tr>
      <w:tr w:rsidR="00D65BA7" w:rsidRPr="000D5DB0" w:rsidTr="001B081F">
        <w:trPr>
          <w:gridAfter w:val="2"/>
          <w:wAfter w:w="18" w:type="dxa"/>
        </w:trPr>
        <w:tc>
          <w:tcPr>
            <w:tcW w:w="1872" w:type="dxa"/>
            <w:gridSpan w:val="3"/>
            <w:vMerge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7A4F02" w:rsidRPr="00F62E99" w:rsidRDefault="007A4F0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7" w:type="dxa"/>
            <w:gridSpan w:val="2"/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بحث گروهی</w:t>
            </w:r>
            <w:r w:rsidR="00F62E99"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       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  <w:tc>
          <w:tcPr>
            <w:tcW w:w="3005" w:type="dxa"/>
            <w:gridSpan w:val="5"/>
            <w:tcBorders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بیمار شبیه سازی شده</w:t>
            </w:r>
            <w:r w:rsidR="00F62E99"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       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  <w:tc>
          <w:tcPr>
            <w:tcW w:w="2619" w:type="dxa"/>
            <w:gridSpan w:val="2"/>
            <w:tcBorders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CF0A7B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یادگیری مبتنی بر تیم </w:t>
            </w:r>
            <w:r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(TBL)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</w:tr>
      <w:tr w:rsidR="00D65BA7" w:rsidRPr="000D5DB0" w:rsidTr="001B081F">
        <w:trPr>
          <w:gridAfter w:val="2"/>
          <w:wAfter w:w="18" w:type="dxa"/>
        </w:trPr>
        <w:tc>
          <w:tcPr>
            <w:tcW w:w="1872" w:type="dxa"/>
            <w:gridSpan w:val="3"/>
            <w:vMerge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7A4F02" w:rsidRPr="00F62E99" w:rsidRDefault="007A4F0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7" w:type="dxa"/>
            <w:gridSpan w:val="2"/>
            <w:shd w:val="clear" w:color="auto" w:fill="auto"/>
            <w:vAlign w:val="center"/>
          </w:tcPr>
          <w:p w:rsidR="007A4F02" w:rsidRPr="00CD6563" w:rsidRDefault="007A4F02" w:rsidP="00F62E99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ایفای نقش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     </w:t>
            </w:r>
          </w:p>
        </w:tc>
        <w:tc>
          <w:tcPr>
            <w:tcW w:w="3005" w:type="dxa"/>
            <w:gridSpan w:val="5"/>
            <w:tcBorders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Bedside teaching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    </w:t>
            </w:r>
          </w:p>
        </w:tc>
        <w:tc>
          <w:tcPr>
            <w:tcW w:w="2619" w:type="dxa"/>
            <w:gridSpan w:val="2"/>
            <w:tcBorders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0C1B45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آموزش مجازی</w:t>
            </w:r>
            <w:r w:rsidR="00F40353"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</w:tr>
      <w:tr w:rsidR="00F62E99" w:rsidRPr="000D5DB0" w:rsidTr="001B081F">
        <w:trPr>
          <w:gridAfter w:val="2"/>
          <w:wAfter w:w="18" w:type="dxa"/>
        </w:trPr>
        <w:tc>
          <w:tcPr>
            <w:tcW w:w="1872" w:type="dxa"/>
            <w:gridSpan w:val="3"/>
            <w:vMerge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F62E99" w:rsidRPr="00F62E99" w:rsidRDefault="00F62E99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7" w:type="dxa"/>
            <w:gridSpan w:val="2"/>
            <w:shd w:val="clear" w:color="auto" w:fill="auto"/>
            <w:vAlign w:val="center"/>
          </w:tcPr>
          <w:p w:rsidR="00F62E99" w:rsidRPr="00CD6563" w:rsidRDefault="00F62E99" w:rsidP="00777FC4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نقشه مفهومی  </w:t>
            </w:r>
            <w:r w:rsidRPr="00CD6563">
              <w:rPr>
                <w:rStyle w:val="Strong"/>
                <w:sz w:val="20"/>
                <w:szCs w:val="20"/>
              </w:rPr>
              <w:t>Concept Map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  <w:tc>
          <w:tcPr>
            <w:tcW w:w="5624" w:type="dxa"/>
            <w:gridSpan w:val="7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F62E99" w:rsidRPr="00CD6563" w:rsidRDefault="00F62E99" w:rsidP="00F62E99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یادگیری مبتنی برپروژه   </w:t>
            </w:r>
            <w:r w:rsidRPr="00CD6563">
              <w:rPr>
                <w:rFonts w:cs="2  Nazanin"/>
                <w:b/>
                <w:bCs/>
                <w:sz w:val="20"/>
                <w:szCs w:val="20"/>
              </w:rPr>
              <w:t>Project-Based Learning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</w:t>
            </w:r>
          </w:p>
        </w:tc>
      </w:tr>
      <w:tr w:rsidR="00CF0A7B" w:rsidRPr="000D5DB0" w:rsidTr="001B081F">
        <w:trPr>
          <w:gridAfter w:val="2"/>
          <w:wAfter w:w="18" w:type="dxa"/>
          <w:trHeight w:val="697"/>
        </w:trPr>
        <w:tc>
          <w:tcPr>
            <w:tcW w:w="1872" w:type="dxa"/>
            <w:gridSpan w:val="3"/>
            <w:vMerge/>
            <w:tcBorders>
              <w:left w:val="single" w:sz="24" w:space="0" w:color="auto"/>
              <w:bottom w:val="single" w:sz="24" w:space="0" w:color="auto"/>
            </w:tcBorders>
            <w:shd w:val="clear" w:color="auto" w:fill="FFFF66"/>
            <w:vAlign w:val="center"/>
          </w:tcPr>
          <w:p w:rsidR="00CF0A7B" w:rsidRPr="00F62E99" w:rsidRDefault="00CF0A7B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8601" w:type="dxa"/>
            <w:gridSpan w:val="9"/>
            <w:tcBorders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CE1F16" w:rsidRPr="00CD6563" w:rsidRDefault="00777FC4" w:rsidP="00F62E99">
            <w:pPr>
              <w:pStyle w:val="Heading2"/>
              <w:jc w:val="right"/>
              <w:outlineLvl w:val="1"/>
              <w:rPr>
                <w:rFonts w:asciiTheme="majorBidi" w:hAnsiTheme="majorBidi" w:cs="B Nazanin"/>
                <w:b w:val="0"/>
                <w:bCs w:val="0"/>
                <w:sz w:val="20"/>
                <w:szCs w:val="20"/>
              </w:rPr>
            </w:pPr>
            <w:r w:rsidRPr="00CD6563">
              <w:rPr>
                <w:rFonts w:cs="2  Nazanin" w:hint="cs"/>
                <w:sz w:val="20"/>
                <w:szCs w:val="20"/>
                <w:rtl/>
              </w:rPr>
              <w:t xml:space="preserve">سایر ( لطفا قید نمایید ) : </w:t>
            </w:r>
          </w:p>
        </w:tc>
      </w:tr>
      <w:tr w:rsidR="00CF0A7B" w:rsidRPr="000D5DB0" w:rsidTr="001B081F">
        <w:trPr>
          <w:gridAfter w:val="2"/>
          <w:wAfter w:w="18" w:type="dxa"/>
          <w:trHeight w:val="1382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FFFF66"/>
          </w:tcPr>
          <w:p w:rsidR="00CF0A7B" w:rsidRPr="00F62E99" w:rsidRDefault="00CF0A7B" w:rsidP="00CE1F16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>ضوابط آموزشی و سیاست های  مدیریتی کلاس</w:t>
            </w:r>
          </w:p>
        </w:tc>
        <w:tc>
          <w:tcPr>
            <w:tcW w:w="8601" w:type="dxa"/>
            <w:gridSpan w:val="9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:rsidR="00CF0A7B" w:rsidRPr="00F62E99" w:rsidRDefault="00CF0A7B" w:rsidP="00AF095F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حضور و غیاب </w:t>
            </w:r>
            <w:r w:rsidR="00AF095F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F62E99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  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تکالیف کلاسی</w:t>
            </w:r>
            <w:r w:rsidR="00AF095F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F62E99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  </w:t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امتحانات </w:t>
            </w:r>
            <w:r w:rsidRPr="00F62E99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  </w:t>
            </w:r>
            <w:r w:rsidR="00F62E99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 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ا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خلاق دانشجویی </w:t>
            </w:r>
            <w:r w:rsidRPr="00F62E99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</w:p>
          <w:p w:rsidR="00CE1F16" w:rsidRPr="00F62E99" w:rsidRDefault="00CF0A7B" w:rsidP="00996F22">
            <w:pPr>
              <w:spacing w:line="276" w:lineRule="auto"/>
              <w:rPr>
                <w:rFonts w:asciiTheme="majorBidi" w:hAnsiTheme="majorBidi" w:cs="B Nazanin"/>
                <w:b/>
                <w:bCs/>
              </w:rPr>
            </w:pP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>سایر:</w:t>
            </w:r>
          </w:p>
        </w:tc>
      </w:tr>
      <w:tr w:rsidR="00E64309" w:rsidTr="00481D84">
        <w:tc>
          <w:tcPr>
            <w:tcW w:w="10491" w:type="dxa"/>
            <w:gridSpan w:val="1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E64309" w:rsidRDefault="00E64309" w:rsidP="000C6751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منابع اصلی درس : </w:t>
            </w:r>
            <w:r w:rsidR="003C3028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E819EF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ایمونولوژی پایه ابو</w:t>
            </w:r>
            <w:r w:rsidR="000C6751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العباس</w:t>
            </w:r>
          </w:p>
          <w:p w:rsidR="00996F22" w:rsidRDefault="00996F22" w:rsidP="00E64309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</w:p>
          <w:p w:rsidR="000B1EDF" w:rsidRDefault="000B1EDF" w:rsidP="00E64309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</w:p>
          <w:p w:rsidR="00E64309" w:rsidRDefault="00E64309" w:rsidP="00E64309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</w:p>
        </w:tc>
      </w:tr>
      <w:tr w:rsidR="00174C9E" w:rsidTr="00805DFE">
        <w:tc>
          <w:tcPr>
            <w:tcW w:w="10491" w:type="dxa"/>
            <w:gridSpan w:val="14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FFFF66"/>
            <w:vAlign w:val="center"/>
          </w:tcPr>
          <w:p w:rsidR="00174C9E" w:rsidRPr="000B1EDF" w:rsidRDefault="007B6590" w:rsidP="000B1EDF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8"/>
                <w:szCs w:val="28"/>
                <w:rtl/>
              </w:rPr>
            </w:pPr>
            <w:r w:rsidRPr="000B1EDF">
              <w:rPr>
                <w:rFonts w:asciiTheme="majorBidi" w:hAnsiTheme="majorBidi" w:cs="2  Titr" w:hint="cs"/>
                <w:b/>
                <w:bCs/>
                <w:sz w:val="28"/>
                <w:szCs w:val="28"/>
                <w:rtl/>
              </w:rPr>
              <w:lastRenderedPageBreak/>
              <w:t>برنامه</w:t>
            </w:r>
            <w:r w:rsidR="000B1EDF">
              <w:rPr>
                <w:rFonts w:asciiTheme="majorBidi" w:hAnsiTheme="majorBidi" w:cs="2  Titr" w:hint="cs"/>
                <w:b/>
                <w:bCs/>
                <w:sz w:val="28"/>
                <w:szCs w:val="28"/>
                <w:rtl/>
              </w:rPr>
              <w:t xml:space="preserve"> عناوین درس در هر دوره </w:t>
            </w:r>
          </w:p>
        </w:tc>
      </w:tr>
      <w:tr w:rsidR="001B081F" w:rsidTr="001B081F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174C9E" w:rsidRPr="000C0DF1" w:rsidRDefault="00B71788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شماره جلسه</w:t>
            </w:r>
          </w:p>
        </w:tc>
        <w:tc>
          <w:tcPr>
            <w:tcW w:w="3319" w:type="dxa"/>
            <w:gridSpan w:val="3"/>
            <w:shd w:val="clear" w:color="auto" w:fill="FFFF66"/>
            <w:vAlign w:val="center"/>
          </w:tcPr>
          <w:p w:rsidR="00174C9E" w:rsidRPr="000C0DF1" w:rsidRDefault="007B6590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 xml:space="preserve">عناوین کلی درس در هر جلسه </w:t>
            </w:r>
          </w:p>
        </w:tc>
        <w:tc>
          <w:tcPr>
            <w:tcW w:w="1409" w:type="dxa"/>
            <w:gridSpan w:val="2"/>
            <w:shd w:val="clear" w:color="auto" w:fill="FFFF66"/>
            <w:vAlign w:val="center"/>
          </w:tcPr>
          <w:p w:rsidR="00174C9E" w:rsidRPr="000C0DF1" w:rsidRDefault="00B71788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تاریخ ارائه</w:t>
            </w:r>
          </w:p>
        </w:tc>
        <w:tc>
          <w:tcPr>
            <w:tcW w:w="843" w:type="dxa"/>
            <w:shd w:val="clear" w:color="auto" w:fill="FFFF66"/>
            <w:vAlign w:val="center"/>
          </w:tcPr>
          <w:p w:rsidR="00174C9E" w:rsidRPr="000C0DF1" w:rsidRDefault="00B71788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ساعت ارائه</w:t>
            </w:r>
          </w:p>
        </w:tc>
        <w:tc>
          <w:tcPr>
            <w:tcW w:w="1351" w:type="dxa"/>
            <w:shd w:val="clear" w:color="auto" w:fill="FFFF66"/>
            <w:vAlign w:val="center"/>
          </w:tcPr>
          <w:p w:rsidR="00174C9E" w:rsidRPr="000C0DF1" w:rsidRDefault="00E64309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روش تدریس</w:t>
            </w:r>
          </w:p>
        </w:tc>
        <w:tc>
          <w:tcPr>
            <w:tcW w:w="1783" w:type="dxa"/>
            <w:gridSpan w:val="3"/>
            <w:shd w:val="clear" w:color="auto" w:fill="FFFF66"/>
            <w:vAlign w:val="center"/>
          </w:tcPr>
          <w:p w:rsidR="00174C9E" w:rsidRPr="000C0DF1" w:rsidRDefault="00E64309" w:rsidP="00E64309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 xml:space="preserve">مواد و وسایل آموزشی 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FFFF66"/>
            <w:vAlign w:val="center"/>
          </w:tcPr>
          <w:p w:rsidR="00174C9E" w:rsidRPr="000C0DF1" w:rsidRDefault="007B332C" w:rsidP="007B332C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*</w:t>
            </w:r>
            <w:r w:rsidR="00E64309"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روش ارزشیابی</w:t>
            </w:r>
          </w:p>
        </w:tc>
      </w:tr>
      <w:tr w:rsidR="00377763" w:rsidTr="007D29C2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377763" w:rsidRPr="008E3E6A" w:rsidRDefault="00377763" w:rsidP="00377763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8E3E6A">
              <w:rPr>
                <w:rFonts w:cs="B Mitra" w:hint="cs"/>
                <w:b/>
                <w:bCs/>
                <w:rtl/>
              </w:rPr>
              <w:t>واکسیناسیون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و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ایمنی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سازی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377763" w:rsidRPr="009E271E" w:rsidRDefault="000C6751" w:rsidP="000C6751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30</w:t>
            </w:r>
            <w:r w:rsidR="00377763">
              <w:rPr>
                <w:rFonts w:asciiTheme="majorBidi" w:hAnsiTheme="majorBidi" w:cs="B Nazanin" w:hint="cs"/>
                <w:b/>
                <w:bCs/>
                <w:rtl/>
              </w:rPr>
              <w:t>/11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3</w:t>
            </w:r>
          </w:p>
        </w:tc>
        <w:tc>
          <w:tcPr>
            <w:tcW w:w="843" w:type="dxa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351" w:type="dxa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1961A1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377763" w:rsidTr="007D29C2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377763" w:rsidRPr="008E3E6A" w:rsidRDefault="00377763" w:rsidP="00377763">
            <w:pPr>
              <w:jc w:val="center"/>
              <w:rPr>
                <w:rFonts w:cs="B Mitra"/>
                <w:b/>
                <w:bCs/>
              </w:rPr>
            </w:pPr>
            <w:r w:rsidRPr="00F40353">
              <w:rPr>
                <w:rFonts w:cs="B Mitra"/>
                <w:b/>
                <w:bCs/>
                <w:rtl/>
              </w:rPr>
              <w:t>ازد</w:t>
            </w:r>
            <w:r w:rsidRPr="00F40353">
              <w:rPr>
                <w:rFonts w:cs="B Mitra" w:hint="cs"/>
                <w:b/>
                <w:bCs/>
                <w:rtl/>
              </w:rPr>
              <w:t>ی</w:t>
            </w:r>
            <w:r w:rsidRPr="00F40353">
              <w:rPr>
                <w:rFonts w:cs="B Mitra" w:hint="eastAsia"/>
                <w:b/>
                <w:bCs/>
                <w:rtl/>
              </w:rPr>
              <w:t>اد</w:t>
            </w:r>
            <w:r w:rsidRPr="00F40353">
              <w:rPr>
                <w:rFonts w:cs="B Mitra"/>
                <w:b/>
                <w:bCs/>
                <w:rtl/>
              </w:rPr>
              <w:t xml:space="preserve"> حساس</w:t>
            </w:r>
            <w:r w:rsidRPr="00F40353">
              <w:rPr>
                <w:rFonts w:cs="B Mitra" w:hint="cs"/>
                <w:b/>
                <w:bCs/>
                <w:rtl/>
              </w:rPr>
              <w:t>ی</w:t>
            </w:r>
            <w:r w:rsidRPr="00F40353">
              <w:rPr>
                <w:rFonts w:cs="B Mitra" w:hint="eastAsia"/>
                <w:b/>
                <w:bCs/>
                <w:rtl/>
              </w:rPr>
              <w:t>ت</w:t>
            </w:r>
            <w:r w:rsidRPr="00F40353">
              <w:rPr>
                <w:rFonts w:cs="B Mitra"/>
                <w:b/>
                <w:bCs/>
              </w:rPr>
              <w:t xml:space="preserve"> I- IV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377763" w:rsidRPr="009E271E" w:rsidRDefault="000C6751" w:rsidP="000C6751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07</w:t>
            </w:r>
            <w:r w:rsidR="00622D1B">
              <w:rPr>
                <w:rFonts w:asciiTheme="majorBidi" w:hAnsiTheme="majorBidi" w:cs="B Nazanin" w:hint="cs"/>
                <w:b/>
                <w:bCs/>
                <w:rtl/>
              </w:rPr>
              <w:t>/1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2</w:t>
            </w:r>
            <w:r w:rsidR="00622D1B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3</w:t>
            </w:r>
          </w:p>
        </w:tc>
        <w:tc>
          <w:tcPr>
            <w:tcW w:w="843" w:type="dxa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351" w:type="dxa"/>
            <w:shd w:val="clear" w:color="auto" w:fill="auto"/>
          </w:tcPr>
          <w:p w:rsidR="00377763" w:rsidRDefault="00377763" w:rsidP="00377763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377763" w:rsidRDefault="00377763" w:rsidP="00377763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377763" w:rsidTr="007D29C2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377763" w:rsidRPr="008E3E6A" w:rsidRDefault="00377763" w:rsidP="00377763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8E3E6A">
              <w:rPr>
                <w:rFonts w:cs="B Mitra" w:hint="cs"/>
                <w:b/>
                <w:bCs/>
                <w:rtl/>
              </w:rPr>
              <w:t>ایمونوهماتولوژی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377763" w:rsidRPr="009E271E" w:rsidRDefault="000C6751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14</w:t>
            </w:r>
            <w:r w:rsidR="00622D1B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 w:rsidR="006045EE">
              <w:rPr>
                <w:rFonts w:asciiTheme="majorBidi" w:hAnsiTheme="majorBidi" w:cs="B Nazanin" w:hint="cs"/>
                <w:b/>
                <w:bCs/>
                <w:rtl/>
              </w:rPr>
              <w:t>12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3</w:t>
            </w:r>
          </w:p>
        </w:tc>
        <w:tc>
          <w:tcPr>
            <w:tcW w:w="843" w:type="dxa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351" w:type="dxa"/>
            <w:shd w:val="clear" w:color="auto" w:fill="auto"/>
          </w:tcPr>
          <w:p w:rsidR="00377763" w:rsidRDefault="00377763" w:rsidP="00377763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377763" w:rsidRDefault="00377763" w:rsidP="00377763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377763" w:rsidTr="007D29C2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377763" w:rsidRPr="008E3E6A" w:rsidRDefault="00377763" w:rsidP="00377763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8E3E6A">
              <w:rPr>
                <w:rFonts w:cs="B Mitra" w:hint="cs"/>
                <w:b/>
                <w:bCs/>
                <w:rtl/>
              </w:rPr>
              <w:t>بیماریهای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خود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ایمن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377763" w:rsidRPr="009E271E" w:rsidRDefault="000C6751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21</w:t>
            </w:r>
            <w:r w:rsidR="006045EE">
              <w:rPr>
                <w:rFonts w:asciiTheme="majorBidi" w:hAnsiTheme="majorBidi" w:cs="B Nazanin" w:hint="cs"/>
                <w:b/>
                <w:bCs/>
                <w:rtl/>
              </w:rPr>
              <w:t>/12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3</w:t>
            </w:r>
          </w:p>
        </w:tc>
        <w:tc>
          <w:tcPr>
            <w:tcW w:w="843" w:type="dxa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351" w:type="dxa"/>
            <w:shd w:val="clear" w:color="auto" w:fill="auto"/>
          </w:tcPr>
          <w:p w:rsidR="00377763" w:rsidRDefault="00377763" w:rsidP="00377763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377763" w:rsidRDefault="00377763" w:rsidP="00377763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377763" w:rsidTr="007D29C2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377763" w:rsidRPr="008E3E6A" w:rsidRDefault="00377763" w:rsidP="00377763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8E3E6A">
              <w:rPr>
                <w:rFonts w:cs="B Mitra" w:hint="cs"/>
                <w:b/>
                <w:bCs/>
                <w:rtl/>
              </w:rPr>
              <w:t>سرطان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و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ایمونوتراپی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های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رایج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377763" w:rsidRPr="009E271E" w:rsidRDefault="000C6751" w:rsidP="000C6751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19</w:t>
            </w:r>
            <w:r w:rsidR="006045EE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01</w:t>
            </w:r>
            <w:r w:rsidR="006045EE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4</w:t>
            </w:r>
          </w:p>
        </w:tc>
        <w:tc>
          <w:tcPr>
            <w:tcW w:w="843" w:type="dxa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351" w:type="dxa"/>
            <w:shd w:val="clear" w:color="auto" w:fill="auto"/>
          </w:tcPr>
          <w:p w:rsidR="00377763" w:rsidRDefault="00377763" w:rsidP="00377763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377763" w:rsidRDefault="00377763" w:rsidP="00377763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377763" w:rsidTr="007D29C2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377763" w:rsidRPr="008E3E6A" w:rsidRDefault="00377763" w:rsidP="00377763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8E3E6A">
              <w:rPr>
                <w:rFonts w:cs="B Mitra" w:hint="cs"/>
                <w:b/>
                <w:bCs/>
                <w:rtl/>
              </w:rPr>
              <w:t>بیماریهای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نقص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ایمنی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377763" w:rsidRPr="009E271E" w:rsidRDefault="000C6751" w:rsidP="000C6751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26</w:t>
            </w:r>
            <w:r w:rsidR="006F5905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01</w:t>
            </w:r>
            <w:r w:rsidR="006F5905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4</w:t>
            </w:r>
          </w:p>
        </w:tc>
        <w:tc>
          <w:tcPr>
            <w:tcW w:w="843" w:type="dxa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351" w:type="dxa"/>
            <w:shd w:val="clear" w:color="auto" w:fill="auto"/>
          </w:tcPr>
          <w:p w:rsidR="00377763" w:rsidRDefault="00377763" w:rsidP="00377763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377763" w:rsidRDefault="00377763" w:rsidP="00377763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377763" w:rsidTr="007D29C2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7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377763" w:rsidRPr="008E3E6A" w:rsidRDefault="00377763" w:rsidP="00377763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8E3E6A">
              <w:rPr>
                <w:rFonts w:cs="B Mitra" w:hint="cs"/>
                <w:b/>
                <w:bCs/>
                <w:rtl/>
              </w:rPr>
              <w:t>پاسخ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های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ایمنی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در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برابر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میکروب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ها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377763" w:rsidRPr="009E271E" w:rsidRDefault="000C6751" w:rsidP="000C6751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02</w:t>
            </w:r>
            <w:r w:rsidR="006F5905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02</w:t>
            </w:r>
            <w:r w:rsidR="006F5905">
              <w:rPr>
                <w:rFonts w:asciiTheme="majorBidi" w:hAnsiTheme="majorBidi" w:cs="B Nazanin" w:hint="cs"/>
                <w:b/>
                <w:bCs/>
                <w:rtl/>
              </w:rPr>
              <w:t>/140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4</w:t>
            </w:r>
          </w:p>
        </w:tc>
        <w:tc>
          <w:tcPr>
            <w:tcW w:w="843" w:type="dxa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351" w:type="dxa"/>
            <w:shd w:val="clear" w:color="auto" w:fill="auto"/>
          </w:tcPr>
          <w:p w:rsidR="00377763" w:rsidRDefault="00377763" w:rsidP="00377763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377763" w:rsidRDefault="00377763" w:rsidP="00377763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377763" w:rsidTr="007D29C2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377763" w:rsidRPr="008E3E6A" w:rsidRDefault="00377763" w:rsidP="00377763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8E3E6A">
              <w:rPr>
                <w:rFonts w:cs="B Mitra" w:hint="cs"/>
                <w:b/>
                <w:bCs/>
                <w:rtl/>
              </w:rPr>
              <w:t>ایمونولوژی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پیوند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377763" w:rsidRDefault="000C6751" w:rsidP="000C6751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09</w:t>
            </w:r>
            <w:r w:rsidR="006F5905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02</w:t>
            </w:r>
            <w:r w:rsidR="006F5905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4</w:t>
            </w:r>
          </w:p>
        </w:tc>
        <w:tc>
          <w:tcPr>
            <w:tcW w:w="843" w:type="dxa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351" w:type="dxa"/>
            <w:shd w:val="clear" w:color="auto" w:fill="auto"/>
          </w:tcPr>
          <w:p w:rsidR="00377763" w:rsidRDefault="00377763" w:rsidP="00377763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377763" w:rsidRDefault="00377763" w:rsidP="0037776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377763" w:rsidRDefault="00377763" w:rsidP="00377763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F16AB5" w:rsidTr="001B081F">
        <w:trPr>
          <w:trHeight w:val="553"/>
        </w:trPr>
        <w:tc>
          <w:tcPr>
            <w:tcW w:w="6239" w:type="dxa"/>
            <w:gridSpan w:val="7"/>
            <w:tcBorders>
              <w:top w:val="single" w:sz="18" w:space="0" w:color="auto"/>
              <w:left w:val="single" w:sz="24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F16AB5" w:rsidRDefault="00F16AB5" w:rsidP="00F16AB5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تاریخ امتحان میان ترم: </w:t>
            </w:r>
          </w:p>
        </w:tc>
        <w:tc>
          <w:tcPr>
            <w:tcW w:w="4252" w:type="dxa"/>
            <w:gridSpan w:val="7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auto"/>
          </w:tcPr>
          <w:p w:rsidR="00F16AB5" w:rsidRDefault="00F16AB5" w:rsidP="00F16AB5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تاریخ امتحان پایان ترم:</w:t>
            </w:r>
          </w:p>
        </w:tc>
      </w:tr>
      <w:tr w:rsidR="003C0294" w:rsidTr="00805DFE">
        <w:trPr>
          <w:trHeight w:val="398"/>
        </w:trPr>
        <w:tc>
          <w:tcPr>
            <w:tcW w:w="10491" w:type="dxa"/>
            <w:gridSpan w:val="14"/>
            <w:tcBorders>
              <w:top w:val="single" w:sz="18" w:space="0" w:color="auto"/>
              <w:left w:val="single" w:sz="24" w:space="0" w:color="auto"/>
              <w:right w:val="single" w:sz="24" w:space="0" w:color="auto"/>
            </w:tcBorders>
            <w:shd w:val="clear" w:color="auto" w:fill="FFFF66"/>
            <w:vAlign w:val="center"/>
          </w:tcPr>
          <w:p w:rsidR="003C0294" w:rsidRPr="003C0294" w:rsidRDefault="003C0294" w:rsidP="00EE554A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* توجه </w:t>
            </w:r>
            <w:r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: لطفا روش ارزشیابی </w:t>
            </w:r>
            <w:r w:rsidR="00443A15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 ( شماره مربوطه ذیل </w:t>
            </w:r>
            <w:r w:rsidR="00EE554A"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 ) </w:t>
            </w:r>
            <w:r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 </w:t>
            </w:r>
            <w:r w:rsidR="007B332C"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>به تفکی</w:t>
            </w:r>
            <w:r w:rsidR="00EE554A"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ک </w:t>
            </w:r>
            <w:r w:rsidR="007B332C"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 </w:t>
            </w:r>
            <w:r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عناوین درس </w:t>
            </w:r>
            <w:r w:rsidR="007B332C"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را در </w:t>
            </w:r>
            <w:r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جدول فوق در ستون مربوطه قید گردد </w:t>
            </w:r>
            <w:r w:rsidR="00EE554A"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>.</w:t>
            </w:r>
          </w:p>
        </w:tc>
      </w:tr>
      <w:tr w:rsidR="007B332C" w:rsidTr="008F51F7">
        <w:trPr>
          <w:trHeight w:val="836"/>
        </w:trPr>
        <w:tc>
          <w:tcPr>
            <w:tcW w:w="950" w:type="dxa"/>
            <w:gridSpan w:val="2"/>
            <w:vMerge w:val="restart"/>
            <w:tcBorders>
              <w:left w:val="single" w:sz="24" w:space="0" w:color="auto"/>
              <w:right w:val="single" w:sz="4" w:space="0" w:color="auto"/>
            </w:tcBorders>
            <w:shd w:val="clear" w:color="auto" w:fill="FFFF66"/>
            <w:vAlign w:val="center"/>
          </w:tcPr>
          <w:p w:rsidR="007B332C" w:rsidRDefault="007B332C" w:rsidP="003C0294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3C029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روش </w:t>
            </w:r>
          </w:p>
          <w:p w:rsidR="007B332C" w:rsidRDefault="007B332C" w:rsidP="003C0294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3C029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رزشیابی</w:t>
            </w:r>
          </w:p>
          <w:p w:rsidR="007B332C" w:rsidRPr="003C0294" w:rsidRDefault="007B332C" w:rsidP="003C0294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3C029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9541" w:type="dxa"/>
            <w:gridSpan w:val="12"/>
            <w:tcBorders>
              <w:top w:val="single" w:sz="4" w:space="0" w:color="auto"/>
              <w:left w:val="single" w:sz="4" w:space="0" w:color="auto"/>
              <w:right w:val="single" w:sz="24" w:space="0" w:color="auto"/>
            </w:tcBorders>
            <w:shd w:val="clear" w:color="auto" w:fill="auto"/>
          </w:tcPr>
          <w:p w:rsidR="007B332C" w:rsidRPr="00A345AB" w:rsidRDefault="007B332C" w:rsidP="00A934D3">
            <w:pPr>
              <w:spacing w:line="276" w:lineRule="auto"/>
              <w:rPr>
                <w:rFonts w:asciiTheme="majorBidi" w:hAnsiTheme="majorBidi" w:cs="2  Nazanin"/>
                <w:b/>
                <w:bCs/>
                <w:rtl/>
              </w:rPr>
            </w:pPr>
            <w:r w:rsidRPr="00A345AB">
              <w:rPr>
                <w:rFonts w:asciiTheme="majorBidi" w:hAnsiTheme="majorBidi" w:cs="2  Nazanin" w:hint="cs"/>
                <w:b/>
                <w:bCs/>
                <w:rtl/>
              </w:rPr>
              <w:t xml:space="preserve">1-  آزمون کتبی : </w:t>
            </w:r>
          </w:p>
          <w:p w:rsidR="00A934D3" w:rsidRPr="00A934D3" w:rsidRDefault="007B332C" w:rsidP="00A934D3">
            <w:pPr>
              <w:spacing w:line="276" w:lineRule="auto"/>
              <w:rPr>
                <w:rFonts w:asciiTheme="majorBidi" w:hAnsiTheme="majorBidi" w:cs="2  Nazanin"/>
                <w:b/>
                <w:bCs/>
                <w:rtl/>
              </w:rPr>
            </w:pP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الف </w:t>
            </w:r>
            <w:r w:rsidR="00A934D3"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: </w:t>
            </w: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تشریحی (  1- گسترده پاسخ  </w:t>
            </w:r>
            <w:r w:rsid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  </w:t>
            </w: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 2- کوتاه پاسخ   ) </w:t>
            </w:r>
            <w:r w:rsidR="00A345AB"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   </w:t>
            </w:r>
          </w:p>
          <w:p w:rsidR="007B332C" w:rsidRPr="007B332C" w:rsidRDefault="00A934D3" w:rsidP="00A934D3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 </w:t>
            </w:r>
            <w:r w:rsidR="007B332C"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 ب : </w:t>
            </w: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 </w:t>
            </w:r>
            <w:r w:rsidR="007B332C" w:rsidRPr="00A934D3">
              <w:rPr>
                <w:rFonts w:asciiTheme="majorBidi" w:hAnsiTheme="majorBidi" w:cs="2  Nazanin" w:hint="cs"/>
                <w:b/>
                <w:bCs/>
                <w:rtl/>
              </w:rPr>
              <w:t>عینی ( 1- چند گزینه ا</w:t>
            </w: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ی   </w:t>
            </w:r>
            <w:r w:rsidR="007B332C" w:rsidRPr="00A934D3">
              <w:rPr>
                <w:rFonts w:asciiTheme="majorBidi" w:hAnsiTheme="majorBidi" w:cs="2  Nazanin" w:hint="cs"/>
                <w:b/>
                <w:bCs/>
                <w:rtl/>
              </w:rPr>
              <w:t>2- جورکردنی</w:t>
            </w: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   </w:t>
            </w:r>
            <w:r w:rsidR="007B332C"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 3- صحیح  /غلط</w:t>
            </w:r>
            <w:r w:rsidR="00A345AB" w:rsidRPr="00A934D3">
              <w:rPr>
                <w:rFonts w:asciiTheme="majorBidi" w:hAnsiTheme="majorBidi" w:cs="2  Nazanin" w:hint="cs"/>
                <w:b/>
                <w:bCs/>
                <w:sz w:val="24"/>
                <w:szCs w:val="24"/>
                <w:rtl/>
              </w:rPr>
              <w:t xml:space="preserve"> )</w:t>
            </w:r>
          </w:p>
        </w:tc>
      </w:tr>
      <w:tr w:rsidR="003C0294" w:rsidTr="001B081F">
        <w:trPr>
          <w:trHeight w:val="420"/>
        </w:trPr>
        <w:tc>
          <w:tcPr>
            <w:tcW w:w="950" w:type="dxa"/>
            <w:gridSpan w:val="2"/>
            <w:vMerge/>
            <w:tcBorders>
              <w:left w:val="single" w:sz="24" w:space="0" w:color="auto"/>
              <w:right w:val="single" w:sz="4" w:space="0" w:color="auto"/>
            </w:tcBorders>
            <w:shd w:val="clear" w:color="auto" w:fill="FFFF66"/>
          </w:tcPr>
          <w:p w:rsidR="003C0294" w:rsidRDefault="003C0294" w:rsidP="009C093D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3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C0294" w:rsidRDefault="003C0294" w:rsidP="005E7423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2- 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>مشاهده عملکرد (چک لیست)</w:t>
            </w:r>
          </w:p>
        </w:tc>
        <w:tc>
          <w:tcPr>
            <w:tcW w:w="3825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294" w:rsidRPr="005E7423" w:rsidRDefault="003C0294" w:rsidP="00443A15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3- 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>انجام تکالیف عملی و پروژه</w:t>
            </w:r>
          </w:p>
        </w:tc>
        <w:tc>
          <w:tcPr>
            <w:tcW w:w="2679" w:type="dxa"/>
            <w:gridSpan w:val="5"/>
            <w:tcBorders>
              <w:left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3C0294" w:rsidRPr="005E7423" w:rsidRDefault="003C0294" w:rsidP="00443A15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4-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 xml:space="preserve"> مصاحبه(شفاهی)</w:t>
            </w:r>
          </w:p>
        </w:tc>
      </w:tr>
      <w:tr w:rsidR="003C0294" w:rsidTr="001B081F">
        <w:trPr>
          <w:trHeight w:val="411"/>
        </w:trPr>
        <w:tc>
          <w:tcPr>
            <w:tcW w:w="950" w:type="dxa"/>
            <w:gridSpan w:val="2"/>
            <w:vMerge/>
            <w:tcBorders>
              <w:left w:val="single" w:sz="24" w:space="0" w:color="auto"/>
              <w:bottom w:val="single" w:sz="18" w:space="0" w:color="auto"/>
              <w:right w:val="single" w:sz="4" w:space="0" w:color="auto"/>
            </w:tcBorders>
            <w:shd w:val="clear" w:color="auto" w:fill="FFFF66"/>
          </w:tcPr>
          <w:p w:rsidR="003C0294" w:rsidRDefault="003C0294" w:rsidP="009C093D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37" w:type="dxa"/>
            <w:gridSpan w:val="2"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</w:tcPr>
          <w:p w:rsidR="003C0294" w:rsidRDefault="003C0294" w:rsidP="005E7423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5- 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>مشارکت کلاسی</w:t>
            </w:r>
          </w:p>
        </w:tc>
        <w:tc>
          <w:tcPr>
            <w:tcW w:w="3825" w:type="dxa"/>
            <w:gridSpan w:val="5"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294" w:rsidRPr="005E7423" w:rsidRDefault="003C0294" w:rsidP="00443A15">
            <w:pPr>
              <w:spacing w:line="276" w:lineRule="auto"/>
              <w:rPr>
                <w:rFonts w:asciiTheme="majorBidi" w:hAnsiTheme="majorBidi" w:cs="B Nazanin"/>
                <w:b/>
                <w:bCs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6- </w:t>
            </w:r>
            <w:r w:rsidR="00382208">
              <w:rPr>
                <w:rFonts w:asciiTheme="majorBidi" w:hAnsiTheme="majorBidi" w:cs="B Nazanin" w:hint="cs"/>
                <w:b/>
                <w:bCs/>
                <w:rtl/>
              </w:rPr>
              <w:t>آزمون (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>کوئیز</w:t>
            </w:r>
            <w:r w:rsidR="00382208">
              <w:rPr>
                <w:rFonts w:asciiTheme="majorBidi" w:hAnsiTheme="majorBidi" w:cs="B Nazanin" w:hint="cs"/>
                <w:b/>
                <w:bCs/>
                <w:rtl/>
              </w:rPr>
              <w:t>)</w:t>
            </w:r>
          </w:p>
        </w:tc>
        <w:tc>
          <w:tcPr>
            <w:tcW w:w="2679" w:type="dxa"/>
            <w:gridSpan w:val="5"/>
            <w:tcBorders>
              <w:left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3C0294" w:rsidRPr="005E7423" w:rsidRDefault="003C0294" w:rsidP="00443A15">
            <w:pPr>
              <w:spacing w:line="276" w:lineRule="auto"/>
              <w:rPr>
                <w:rFonts w:asciiTheme="majorBidi" w:hAnsiTheme="majorBidi" w:cs="B Nazanin"/>
                <w:b/>
                <w:bCs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7 - 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 xml:space="preserve">سایر 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( لطفا قید نمایید )</w:t>
            </w:r>
          </w:p>
        </w:tc>
      </w:tr>
      <w:tr w:rsidR="00996F22" w:rsidTr="00996F22">
        <w:trPr>
          <w:trHeight w:val="559"/>
        </w:trPr>
        <w:tc>
          <w:tcPr>
            <w:tcW w:w="10491" w:type="dxa"/>
            <w:gridSpan w:val="14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FFF66"/>
          </w:tcPr>
          <w:p w:rsidR="00996F22" w:rsidRDefault="00996F22" w:rsidP="00996F22">
            <w:pPr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تاریخ تکمیل فرم :                                                                           امضاء :                                                             </w:t>
            </w:r>
          </w:p>
        </w:tc>
      </w:tr>
    </w:tbl>
    <w:p w:rsidR="00B4264F" w:rsidRDefault="00B4264F" w:rsidP="00174C9E">
      <w:pPr>
        <w:spacing w:after="0"/>
        <w:rPr>
          <w:rFonts w:asciiTheme="majorBidi" w:hAnsiTheme="majorBidi" w:cs="B Nazanin"/>
          <w:b/>
          <w:bCs/>
          <w:sz w:val="28"/>
          <w:szCs w:val="28"/>
          <w:rtl/>
        </w:rPr>
      </w:pPr>
    </w:p>
    <w:sectPr w:rsidR="00B4264F" w:rsidSect="00996F22">
      <w:pgSz w:w="11906" w:h="16838"/>
      <w:pgMar w:top="142" w:right="707" w:bottom="0" w:left="851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084F52C4-682F-4A0E-A567-4AE5BD159933}"/>
    <w:embedBold r:id="rId2" w:subsetted="1" w:fontKey="{E88E8D89-036E-4014-A75D-4B42E1760F1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2  Traffic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subsetted="1" w:fontKey="{EA4A40B5-A761-4DDF-8D18-CBF562CB232F}"/>
  </w:font>
  <w:font w:name="2 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4" w:subsetted="1" w:fontKey="{A1AE6AA7-7D09-4E8F-AC2F-FF5BDAD44989}"/>
    <w:embedBold r:id="rId5" w:subsetted="1" w:fontKey="{4478D736-A472-4490-B36E-1C160403CF6C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6" w:fontKey="{058F1A3B-2F65-4535-B155-F552C6AD8772}"/>
    <w:embedBold r:id="rId7" w:fontKey="{C0A8FE8B-CE15-4AE3-B9E3-A3AF1519C2EB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UI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_MRT_Khodkar">
    <w:panose1 w:val="00000700000000000000"/>
    <w:charset w:val="B2"/>
    <w:family w:val="auto"/>
    <w:pitch w:val="variable"/>
    <w:sig w:usb0="00002001" w:usb1="80000000" w:usb2="00000008" w:usb3="00000000" w:csb0="00000040" w:csb1="00000000"/>
    <w:embedBold r:id="rId8" w:subsetted="1" w:fontKey="{45A90FC9-F769-4A2D-958C-1CAE5C041625}"/>
  </w:font>
  <w:font w:name="110_Besmellah_3(MRT)">
    <w:charset w:val="00"/>
    <w:family w:val="auto"/>
    <w:pitch w:val="variable"/>
    <w:sig w:usb0="A00002AF" w:usb1="500078FB" w:usb2="00000000" w:usb3="00000000" w:csb0="0000019F" w:csb1="00000000"/>
  </w:font>
  <w:font w:name="iransans">
    <w:panose1 w:val="00000000000000000000"/>
    <w:charset w:val="00"/>
    <w:family w:val="roman"/>
    <w:notTrueType/>
    <w:pitch w:val="default"/>
  </w:font>
  <w:font w:name="2  Nazanin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9" w:fontKey="{CDD9CE78-8870-4DDE-BC5D-5C1EA3BE1635}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0" w:subsetted="1" w:fontKey="{5D69CCAA-BEC7-409B-B42B-A2F1DF76313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272F6D"/>
    <w:multiLevelType w:val="hybridMultilevel"/>
    <w:tmpl w:val="C1AA0BC0"/>
    <w:lvl w:ilvl="0" w:tplc="F31C24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9E13B7"/>
    <w:multiLevelType w:val="hybridMultilevel"/>
    <w:tmpl w:val="072C85E0"/>
    <w:lvl w:ilvl="0" w:tplc="5DAAD4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7FB1"/>
    <w:multiLevelType w:val="hybridMultilevel"/>
    <w:tmpl w:val="DCAC5D06"/>
    <w:lvl w:ilvl="0" w:tplc="B2ACE7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681669"/>
    <w:multiLevelType w:val="hybridMultilevel"/>
    <w:tmpl w:val="7466D7E0"/>
    <w:lvl w:ilvl="0" w:tplc="ABEABE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2144CA"/>
    <w:multiLevelType w:val="hybridMultilevel"/>
    <w:tmpl w:val="CE90F6B8"/>
    <w:lvl w:ilvl="0" w:tplc="204455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2E248D"/>
    <w:multiLevelType w:val="hybridMultilevel"/>
    <w:tmpl w:val="30F47D16"/>
    <w:lvl w:ilvl="0" w:tplc="215645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E51A25"/>
    <w:multiLevelType w:val="multilevel"/>
    <w:tmpl w:val="763A1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2MLa0MDA0NDQzMjBS0lEKTi0uzszPAykwrwUAB3C2ECwAAAA="/>
  </w:docVars>
  <w:rsids>
    <w:rsidRoot w:val="00DD73E7"/>
    <w:rsid w:val="00031B31"/>
    <w:rsid w:val="00073AAF"/>
    <w:rsid w:val="00092D82"/>
    <w:rsid w:val="000B1EDF"/>
    <w:rsid w:val="000C0DF1"/>
    <w:rsid w:val="000C1B45"/>
    <w:rsid w:val="000C6751"/>
    <w:rsid w:val="000D5DB0"/>
    <w:rsid w:val="000E2E49"/>
    <w:rsid w:val="00106342"/>
    <w:rsid w:val="0012727C"/>
    <w:rsid w:val="00142CB0"/>
    <w:rsid w:val="001502C2"/>
    <w:rsid w:val="0016474F"/>
    <w:rsid w:val="00171E89"/>
    <w:rsid w:val="00174C9E"/>
    <w:rsid w:val="001961A1"/>
    <w:rsid w:val="001B081F"/>
    <w:rsid w:val="001F202A"/>
    <w:rsid w:val="00215860"/>
    <w:rsid w:val="002826D1"/>
    <w:rsid w:val="002A2791"/>
    <w:rsid w:val="002C0D8C"/>
    <w:rsid w:val="002C1A35"/>
    <w:rsid w:val="002F4FAF"/>
    <w:rsid w:val="002F5972"/>
    <w:rsid w:val="003035FF"/>
    <w:rsid w:val="00365204"/>
    <w:rsid w:val="00374DC8"/>
    <w:rsid w:val="00377763"/>
    <w:rsid w:val="00382208"/>
    <w:rsid w:val="003B19CA"/>
    <w:rsid w:val="003B1B5D"/>
    <w:rsid w:val="003C0294"/>
    <w:rsid w:val="003C3028"/>
    <w:rsid w:val="003E4EDC"/>
    <w:rsid w:val="003F5BCF"/>
    <w:rsid w:val="00443A15"/>
    <w:rsid w:val="00444D82"/>
    <w:rsid w:val="0046771A"/>
    <w:rsid w:val="00481D84"/>
    <w:rsid w:val="00491097"/>
    <w:rsid w:val="004A0190"/>
    <w:rsid w:val="004B5CD2"/>
    <w:rsid w:val="004D5C07"/>
    <w:rsid w:val="004D5DDB"/>
    <w:rsid w:val="004E35D6"/>
    <w:rsid w:val="004F26C9"/>
    <w:rsid w:val="004F6F26"/>
    <w:rsid w:val="00522D5D"/>
    <w:rsid w:val="005350FC"/>
    <w:rsid w:val="005425E9"/>
    <w:rsid w:val="00551748"/>
    <w:rsid w:val="005953CA"/>
    <w:rsid w:val="005A180A"/>
    <w:rsid w:val="005D66DA"/>
    <w:rsid w:val="005E36F9"/>
    <w:rsid w:val="005E7423"/>
    <w:rsid w:val="006045EE"/>
    <w:rsid w:val="00622D1B"/>
    <w:rsid w:val="00626090"/>
    <w:rsid w:val="00633FC9"/>
    <w:rsid w:val="006528E9"/>
    <w:rsid w:val="00694EE9"/>
    <w:rsid w:val="006966EC"/>
    <w:rsid w:val="006C0331"/>
    <w:rsid w:val="006C52CA"/>
    <w:rsid w:val="006E5468"/>
    <w:rsid w:val="006F5905"/>
    <w:rsid w:val="00744FE2"/>
    <w:rsid w:val="00750FF5"/>
    <w:rsid w:val="00772F4E"/>
    <w:rsid w:val="00777FC4"/>
    <w:rsid w:val="007A4F02"/>
    <w:rsid w:val="007A5A29"/>
    <w:rsid w:val="007A70E7"/>
    <w:rsid w:val="007B2B2C"/>
    <w:rsid w:val="007B332C"/>
    <w:rsid w:val="007B6590"/>
    <w:rsid w:val="00805DFE"/>
    <w:rsid w:val="00851198"/>
    <w:rsid w:val="008B527C"/>
    <w:rsid w:val="008C62EB"/>
    <w:rsid w:val="008E3E6A"/>
    <w:rsid w:val="008F51F7"/>
    <w:rsid w:val="0093755E"/>
    <w:rsid w:val="00987D82"/>
    <w:rsid w:val="00996F22"/>
    <w:rsid w:val="009C093D"/>
    <w:rsid w:val="009C21B9"/>
    <w:rsid w:val="009C2E51"/>
    <w:rsid w:val="009C4903"/>
    <w:rsid w:val="00A04B57"/>
    <w:rsid w:val="00A26576"/>
    <w:rsid w:val="00A345AB"/>
    <w:rsid w:val="00A601F3"/>
    <w:rsid w:val="00A934D3"/>
    <w:rsid w:val="00AD5B50"/>
    <w:rsid w:val="00AF095F"/>
    <w:rsid w:val="00B0167A"/>
    <w:rsid w:val="00B4264F"/>
    <w:rsid w:val="00B62215"/>
    <w:rsid w:val="00B71788"/>
    <w:rsid w:val="00B973A0"/>
    <w:rsid w:val="00BB62DE"/>
    <w:rsid w:val="00BC172D"/>
    <w:rsid w:val="00BD1A52"/>
    <w:rsid w:val="00C03913"/>
    <w:rsid w:val="00C067BD"/>
    <w:rsid w:val="00C73049"/>
    <w:rsid w:val="00C86744"/>
    <w:rsid w:val="00C969DB"/>
    <w:rsid w:val="00C96CDA"/>
    <w:rsid w:val="00CD6563"/>
    <w:rsid w:val="00CE1F16"/>
    <w:rsid w:val="00CF0A7B"/>
    <w:rsid w:val="00D025B4"/>
    <w:rsid w:val="00D34833"/>
    <w:rsid w:val="00D50D02"/>
    <w:rsid w:val="00D524AF"/>
    <w:rsid w:val="00D544EA"/>
    <w:rsid w:val="00D65BA7"/>
    <w:rsid w:val="00D66D65"/>
    <w:rsid w:val="00D82D63"/>
    <w:rsid w:val="00DD73E7"/>
    <w:rsid w:val="00DD7CCD"/>
    <w:rsid w:val="00E03C33"/>
    <w:rsid w:val="00E124DB"/>
    <w:rsid w:val="00E41C06"/>
    <w:rsid w:val="00E44B03"/>
    <w:rsid w:val="00E64309"/>
    <w:rsid w:val="00E65D70"/>
    <w:rsid w:val="00E66563"/>
    <w:rsid w:val="00E66D82"/>
    <w:rsid w:val="00E80F63"/>
    <w:rsid w:val="00E819EF"/>
    <w:rsid w:val="00E97FDC"/>
    <w:rsid w:val="00EB3488"/>
    <w:rsid w:val="00EE554A"/>
    <w:rsid w:val="00F01CC2"/>
    <w:rsid w:val="00F04386"/>
    <w:rsid w:val="00F079F4"/>
    <w:rsid w:val="00F16AB5"/>
    <w:rsid w:val="00F40353"/>
    <w:rsid w:val="00F478CC"/>
    <w:rsid w:val="00F62E99"/>
    <w:rsid w:val="00F67DC0"/>
    <w:rsid w:val="00FB5D36"/>
    <w:rsid w:val="00FB7233"/>
    <w:rsid w:val="00FC2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5:chartTrackingRefBased/>
  <w15:docId w15:val="{072C9800-A39D-4800-9FA5-747C07F4E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2">
    <w:name w:val="heading 2"/>
    <w:basedOn w:val="Normal"/>
    <w:link w:val="Heading2Char"/>
    <w:uiPriority w:val="9"/>
    <w:qFormat/>
    <w:rsid w:val="00777FC4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73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B65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65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65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65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659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5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59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035F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77FC4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777FC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E66D8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7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Yosefi_bahman@yahoo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56</Words>
  <Characters>488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لیحه بخشایی</dc:creator>
  <cp:keywords/>
  <dc:description/>
  <cp:lastModifiedBy>وحید امیدیان</cp:lastModifiedBy>
  <cp:revision>2</cp:revision>
  <cp:lastPrinted>2020-01-21T07:00:00Z</cp:lastPrinted>
  <dcterms:created xsi:type="dcterms:W3CDTF">2025-03-17T05:44:00Z</dcterms:created>
  <dcterms:modified xsi:type="dcterms:W3CDTF">2025-03-17T05:44:00Z</dcterms:modified>
</cp:coreProperties>
</file>